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4899" w:rsidRPr="003F1F35" w:rsidRDefault="005C4899" w:rsidP="005C4899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иложение 3</w:t>
      </w:r>
    </w:p>
    <w:p w:rsidR="005C4899" w:rsidRPr="003F1F35" w:rsidRDefault="005C4899" w:rsidP="005C489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ОГРАММА</w:t>
      </w:r>
    </w:p>
    <w:p w:rsidR="005C4899" w:rsidRPr="003F1F35" w:rsidRDefault="005C4899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вступительных испытаний для </w:t>
      </w:r>
      <w:r w:rsidR="009B0EFC" w:rsidRPr="009B0EFC">
        <w:rPr>
          <w:rFonts w:ascii="Times New Roman" w:hAnsi="Times New Roman" w:cs="Times New Roman"/>
          <w:b/>
          <w:sz w:val="24"/>
          <w:szCs w:val="24"/>
        </w:rPr>
        <w:t>направления</w:t>
      </w:r>
      <w:r w:rsidRPr="003F1F35">
        <w:rPr>
          <w:rFonts w:ascii="Times New Roman" w:hAnsi="Times New Roman" w:cs="Times New Roman"/>
          <w:b/>
          <w:sz w:val="24"/>
          <w:szCs w:val="24"/>
        </w:rPr>
        <w:br/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12.04.01</w:t>
      </w:r>
      <w:r w:rsidRPr="003F1F35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Приборостроение</w:t>
      </w:r>
      <w:r w:rsidRPr="003F1F35">
        <w:rPr>
          <w:rFonts w:ascii="Times New Roman" w:hAnsi="Times New Roman" w:cs="Times New Roman"/>
          <w:b/>
          <w:sz w:val="24"/>
          <w:szCs w:val="24"/>
        </w:rPr>
        <w:t>»</w:t>
      </w:r>
      <w:r w:rsidR="009B0EFC">
        <w:rPr>
          <w:rFonts w:ascii="Times New Roman" w:hAnsi="Times New Roman" w:cs="Times New Roman"/>
          <w:b/>
          <w:sz w:val="24"/>
          <w:szCs w:val="24"/>
        </w:rPr>
        <w:t xml:space="preserve"> магистерская </w:t>
      </w:r>
      <w:bookmarkStart w:id="0" w:name="_GoBack"/>
      <w:bookmarkEnd w:id="0"/>
      <w:r w:rsidR="00A425FA" w:rsidRPr="003F1F35">
        <w:rPr>
          <w:rFonts w:ascii="Times New Roman" w:hAnsi="Times New Roman" w:cs="Times New Roman"/>
          <w:b/>
          <w:sz w:val="24"/>
          <w:szCs w:val="24"/>
        </w:rPr>
        <w:t>программа</w:t>
      </w:r>
      <w:r w:rsidRPr="003F1F35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Информационно-измерительная техника и технологии в инновационных проектах промышленности</w:t>
      </w:r>
      <w:r w:rsidRPr="003F1F35">
        <w:rPr>
          <w:rFonts w:ascii="Times New Roman" w:hAnsi="Times New Roman" w:cs="Times New Roman"/>
          <w:b/>
          <w:sz w:val="24"/>
          <w:szCs w:val="24"/>
        </w:rPr>
        <w:t>»</w:t>
      </w:r>
      <w:r w:rsidR="0041188E" w:rsidRPr="003F1F35">
        <w:rPr>
          <w:rFonts w:ascii="Times New Roman" w:hAnsi="Times New Roman" w:cs="Times New Roman"/>
          <w:b/>
          <w:sz w:val="24"/>
          <w:szCs w:val="24"/>
        </w:rPr>
        <w:br/>
        <w:t>в форме конкурса портфолио</w:t>
      </w: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3F1F35">
        <w:rPr>
          <w:rFonts w:ascii="Times New Roman" w:hAnsi="Times New Roman" w:cs="Times New Roman"/>
          <w:sz w:val="24"/>
          <w:szCs w:val="24"/>
        </w:rPr>
        <w:t xml:space="preserve"> ОРГАНИЗАЦИЯ ВСТУПИТЕЛЬНЫХ ИСПЫТАНИЙ</w:t>
      </w:r>
    </w:p>
    <w:p w:rsidR="0041188E" w:rsidRPr="003F1F35" w:rsidRDefault="0041188E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Вступительное испытание для поступающих на программу магистратуры </w:t>
      </w:r>
      <w:r w:rsidR="003F1F35" w:rsidRPr="003F1F35">
        <w:rPr>
          <w:rFonts w:ascii="Times New Roman" w:hAnsi="Times New Roman" w:cs="Times New Roman"/>
          <w:sz w:val="24"/>
          <w:szCs w:val="24"/>
        </w:rPr>
        <w:t>12.04.01 «Приборостроение»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A425FA" w:rsidRPr="003F1F35">
        <w:rPr>
          <w:rFonts w:ascii="Times New Roman" w:hAnsi="Times New Roman" w:cs="Times New Roman"/>
          <w:sz w:val="24"/>
          <w:szCs w:val="24"/>
        </w:rPr>
        <w:t>программ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«</w:t>
      </w:r>
      <w:r w:rsidR="003F1F35" w:rsidRPr="003F1F35">
        <w:rPr>
          <w:rFonts w:ascii="Times New Roman" w:hAnsi="Times New Roman" w:cs="Times New Roman"/>
          <w:sz w:val="24"/>
          <w:szCs w:val="24"/>
        </w:rPr>
        <w:t>Информационно-измерительная техника и технологии в инновационных проектах промышленности</w:t>
      </w:r>
      <w:r w:rsidRPr="003F1F35">
        <w:rPr>
          <w:rFonts w:ascii="Times New Roman" w:hAnsi="Times New Roman" w:cs="Times New Roman"/>
          <w:sz w:val="24"/>
          <w:szCs w:val="24"/>
        </w:rPr>
        <w:t>» проводится в форме конкурса портфолио</w:t>
      </w:r>
      <w:r w:rsidR="0041188E" w:rsidRPr="003F1F35">
        <w:rPr>
          <w:rFonts w:ascii="Times New Roman" w:hAnsi="Times New Roman" w:cs="Times New Roman"/>
          <w:sz w:val="24"/>
          <w:szCs w:val="24"/>
        </w:rPr>
        <w:t>.</w:t>
      </w: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Регламент проведения вступительного испытания в форме </w:t>
      </w:r>
      <w:r w:rsidR="00353874" w:rsidRPr="003F1F35">
        <w:rPr>
          <w:rFonts w:ascii="Times New Roman" w:hAnsi="Times New Roman" w:cs="Times New Roman"/>
          <w:b/>
          <w:sz w:val="24"/>
          <w:szCs w:val="24"/>
        </w:rPr>
        <w:t>конкурса портфолио</w:t>
      </w:r>
    </w:p>
    <w:p w:rsidR="009504B3" w:rsidRPr="003F1F35" w:rsidRDefault="009504B3" w:rsidP="009504B3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353874" w:rsidRPr="003F1F35" w:rsidRDefault="00353874" w:rsidP="0035387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Вступительное испытание для поступающих на программу магистратуры </w:t>
      </w:r>
      <w:r w:rsidR="003F1F35" w:rsidRPr="003F1F35">
        <w:rPr>
          <w:rFonts w:ascii="Times New Roman" w:hAnsi="Times New Roman" w:cs="Times New Roman"/>
          <w:sz w:val="24"/>
          <w:szCs w:val="24"/>
        </w:rPr>
        <w:t>12.04.01 «Приборостроение»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A425FA" w:rsidRPr="003F1F35">
        <w:rPr>
          <w:rFonts w:ascii="Times New Roman" w:hAnsi="Times New Roman" w:cs="Times New Roman"/>
          <w:sz w:val="24"/>
          <w:szCs w:val="24"/>
        </w:rPr>
        <w:t>программ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«</w:t>
      </w:r>
      <w:r w:rsidR="003F1F35" w:rsidRPr="003F1F35">
        <w:rPr>
          <w:rFonts w:ascii="Times New Roman" w:hAnsi="Times New Roman" w:cs="Times New Roman"/>
          <w:sz w:val="24"/>
          <w:szCs w:val="24"/>
        </w:rPr>
        <w:t>Информационно-измерительная техника и технологии в инновационных проектах промышленности</w:t>
      </w:r>
      <w:r w:rsidRPr="003F1F35">
        <w:rPr>
          <w:rFonts w:ascii="Times New Roman" w:hAnsi="Times New Roman" w:cs="Times New Roman"/>
          <w:sz w:val="24"/>
          <w:szCs w:val="24"/>
        </w:rPr>
        <w:t xml:space="preserve">» проводится в форме конкурса портфолио. </w:t>
      </w:r>
    </w:p>
    <w:p w:rsidR="00353874" w:rsidRPr="003F1F35" w:rsidRDefault="00353874" w:rsidP="009504B3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9F7EE8" w:rsidRPr="003F1F35" w:rsidRDefault="009F7EE8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оцедура проведения вступительного испытания в форме конкурса портфолио</w:t>
      </w:r>
    </w:p>
    <w:p w:rsidR="00353874" w:rsidRPr="003F1F35" w:rsidRDefault="00F70508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Дл</w:t>
      </w:r>
      <w:r w:rsidR="00EC0CCE" w:rsidRPr="003F1F35">
        <w:rPr>
          <w:rFonts w:ascii="Times New Roman" w:hAnsi="Times New Roman" w:cs="Times New Roman"/>
          <w:sz w:val="24"/>
          <w:szCs w:val="24"/>
        </w:rPr>
        <w:t>я участия в конкурсе портфолио А</w:t>
      </w:r>
      <w:r w:rsidRPr="003F1F35">
        <w:rPr>
          <w:rFonts w:ascii="Times New Roman" w:hAnsi="Times New Roman" w:cs="Times New Roman"/>
          <w:sz w:val="24"/>
          <w:szCs w:val="24"/>
        </w:rPr>
        <w:t xml:space="preserve">битуриенты должны подать портфолио по форме, предусмотренной </w:t>
      </w:r>
      <w:r w:rsidR="006B64EA" w:rsidRPr="003F1F35">
        <w:rPr>
          <w:rFonts w:ascii="Times New Roman" w:hAnsi="Times New Roman" w:cs="Times New Roman"/>
          <w:sz w:val="24"/>
          <w:szCs w:val="24"/>
        </w:rPr>
        <w:t>Приложением 1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EC0CCE" w:rsidRPr="003F1F35">
        <w:rPr>
          <w:rFonts w:ascii="Times New Roman" w:hAnsi="Times New Roman" w:cs="Times New Roman"/>
          <w:sz w:val="24"/>
          <w:szCs w:val="24"/>
        </w:rPr>
        <w:t>настоящей про</w:t>
      </w:r>
      <w:r w:rsidR="009F7EE8" w:rsidRPr="003F1F35">
        <w:rPr>
          <w:rFonts w:ascii="Times New Roman" w:hAnsi="Times New Roman" w:cs="Times New Roman"/>
          <w:sz w:val="24"/>
          <w:szCs w:val="24"/>
        </w:rPr>
        <w:t>цедур</w:t>
      </w:r>
      <w:r w:rsidR="00EC0CCE" w:rsidRPr="003F1F35">
        <w:rPr>
          <w:rFonts w:ascii="Times New Roman" w:hAnsi="Times New Roman" w:cs="Times New Roman"/>
          <w:sz w:val="24"/>
          <w:szCs w:val="24"/>
        </w:rPr>
        <w:t>ы</w:t>
      </w:r>
      <w:r w:rsidRPr="003F1F35">
        <w:rPr>
          <w:rFonts w:ascii="Times New Roman" w:hAnsi="Times New Roman" w:cs="Times New Roman"/>
          <w:sz w:val="24"/>
          <w:szCs w:val="24"/>
        </w:rPr>
        <w:t xml:space="preserve">. </w:t>
      </w:r>
      <w:r w:rsidR="00A11991" w:rsidRPr="003F1F35">
        <w:rPr>
          <w:rFonts w:ascii="Times New Roman" w:hAnsi="Times New Roman" w:cs="Times New Roman"/>
          <w:sz w:val="24"/>
          <w:szCs w:val="24"/>
        </w:rPr>
        <w:t>П</w:t>
      </w:r>
      <w:r w:rsidRPr="003F1F35">
        <w:rPr>
          <w:rFonts w:ascii="Times New Roman" w:hAnsi="Times New Roman" w:cs="Times New Roman"/>
          <w:sz w:val="24"/>
          <w:szCs w:val="24"/>
        </w:rPr>
        <w:t>ортфолио запол</w:t>
      </w:r>
      <w:r w:rsidR="00A11991" w:rsidRPr="003F1F35">
        <w:rPr>
          <w:rFonts w:ascii="Times New Roman" w:hAnsi="Times New Roman" w:cs="Times New Roman"/>
          <w:sz w:val="24"/>
          <w:szCs w:val="24"/>
        </w:rPr>
        <w:t>няе</w:t>
      </w:r>
      <w:r w:rsidRPr="003F1F35">
        <w:rPr>
          <w:rFonts w:ascii="Times New Roman" w:hAnsi="Times New Roman" w:cs="Times New Roman"/>
          <w:sz w:val="24"/>
          <w:szCs w:val="24"/>
        </w:rPr>
        <w:t xml:space="preserve">тся </w:t>
      </w:r>
      <w:r w:rsidR="00EC0CCE" w:rsidRPr="003F1F35">
        <w:rPr>
          <w:rFonts w:ascii="Times New Roman" w:hAnsi="Times New Roman" w:cs="Times New Roman"/>
          <w:sz w:val="24"/>
          <w:szCs w:val="24"/>
        </w:rPr>
        <w:t>А</w:t>
      </w:r>
      <w:r w:rsidR="00A11991" w:rsidRPr="003F1F35">
        <w:rPr>
          <w:rFonts w:ascii="Times New Roman" w:hAnsi="Times New Roman" w:cs="Times New Roman"/>
          <w:sz w:val="24"/>
          <w:szCs w:val="24"/>
        </w:rPr>
        <w:t>битуриентом</w:t>
      </w:r>
      <w:r w:rsidRPr="003F1F35">
        <w:rPr>
          <w:rFonts w:ascii="Times New Roman" w:hAnsi="Times New Roman" w:cs="Times New Roman"/>
          <w:sz w:val="24"/>
          <w:szCs w:val="24"/>
        </w:rPr>
        <w:t>, распечатыва</w:t>
      </w:r>
      <w:r w:rsidR="00A11991" w:rsidRPr="003F1F35">
        <w:rPr>
          <w:rFonts w:ascii="Times New Roman" w:hAnsi="Times New Roman" w:cs="Times New Roman"/>
          <w:sz w:val="24"/>
          <w:szCs w:val="24"/>
        </w:rPr>
        <w:t>е</w:t>
      </w:r>
      <w:r w:rsidRPr="003F1F35">
        <w:rPr>
          <w:rFonts w:ascii="Times New Roman" w:hAnsi="Times New Roman" w:cs="Times New Roman"/>
          <w:sz w:val="24"/>
          <w:szCs w:val="24"/>
        </w:rPr>
        <w:t>тся и подписыва</w:t>
      </w:r>
      <w:r w:rsidR="00A11991" w:rsidRPr="003F1F35">
        <w:rPr>
          <w:rFonts w:ascii="Times New Roman" w:hAnsi="Times New Roman" w:cs="Times New Roman"/>
          <w:sz w:val="24"/>
          <w:szCs w:val="24"/>
        </w:rPr>
        <w:t>е</w:t>
      </w:r>
      <w:r w:rsidR="007171AB" w:rsidRPr="003F1F35">
        <w:rPr>
          <w:rFonts w:ascii="Times New Roman" w:hAnsi="Times New Roman" w:cs="Times New Roman"/>
          <w:sz w:val="24"/>
          <w:szCs w:val="24"/>
        </w:rPr>
        <w:t>тся</w:t>
      </w:r>
      <w:r w:rsidR="003D1A1D" w:rsidRPr="003F1F35">
        <w:rPr>
          <w:rFonts w:ascii="Times New Roman" w:hAnsi="Times New Roman" w:cs="Times New Roman"/>
          <w:sz w:val="24"/>
          <w:szCs w:val="24"/>
        </w:rPr>
        <w:t xml:space="preserve"> (электронные образы документов, подтверждающих достижения подписывать не нужно)</w:t>
      </w:r>
      <w:r w:rsidR="007171AB" w:rsidRPr="003F1F35">
        <w:rPr>
          <w:rFonts w:ascii="Times New Roman" w:hAnsi="Times New Roman" w:cs="Times New Roman"/>
          <w:sz w:val="24"/>
          <w:szCs w:val="24"/>
        </w:rPr>
        <w:t>. Отсканированно</w:t>
      </w:r>
      <w:r w:rsidRPr="003F1F35">
        <w:rPr>
          <w:rFonts w:ascii="Times New Roman" w:hAnsi="Times New Roman" w:cs="Times New Roman"/>
          <w:sz w:val="24"/>
          <w:szCs w:val="24"/>
        </w:rPr>
        <w:t xml:space="preserve">е портфолио и копии документов, подтверждающих достижения, загружаются (в формате </w:t>
      </w:r>
      <w:proofErr w:type="spellStart"/>
      <w:r w:rsidRPr="003F1F35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Pr="003F1F35">
        <w:rPr>
          <w:rFonts w:ascii="Times New Roman" w:hAnsi="Times New Roman" w:cs="Times New Roman"/>
          <w:sz w:val="24"/>
          <w:szCs w:val="24"/>
        </w:rPr>
        <w:t>)</w:t>
      </w:r>
      <w:r w:rsidR="00121CEE" w:rsidRPr="003F1F35">
        <w:rPr>
          <w:rFonts w:ascii="Times New Roman" w:hAnsi="Times New Roman" w:cs="Times New Roman"/>
          <w:sz w:val="24"/>
          <w:szCs w:val="24"/>
        </w:rPr>
        <w:t xml:space="preserve"> электронным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121CEE" w:rsidRPr="003F1F35">
        <w:rPr>
          <w:rFonts w:ascii="Times New Roman" w:hAnsi="Times New Roman" w:cs="Times New Roman"/>
          <w:sz w:val="24"/>
          <w:szCs w:val="24"/>
        </w:rPr>
        <w:t xml:space="preserve">письмом </w:t>
      </w:r>
      <w:r w:rsidR="00F9069C" w:rsidRPr="003F1F35">
        <w:rPr>
          <w:rFonts w:ascii="Times New Roman" w:hAnsi="Times New Roman" w:cs="Times New Roman"/>
          <w:sz w:val="24"/>
          <w:szCs w:val="24"/>
        </w:rPr>
        <w:t>с электронной почты Абитуриента, указанной при регистрации</w:t>
      </w:r>
      <w:r w:rsidR="003D1A1D" w:rsidRPr="003F1F35">
        <w:rPr>
          <w:rFonts w:ascii="Times New Roman" w:hAnsi="Times New Roman" w:cs="Times New Roman"/>
          <w:sz w:val="24"/>
          <w:szCs w:val="24"/>
        </w:rPr>
        <w:t xml:space="preserve"> в Личном кабинете абитуриента</w:t>
      </w:r>
      <w:r w:rsidR="00F9069C" w:rsidRPr="003F1F35">
        <w:rPr>
          <w:rFonts w:ascii="Times New Roman" w:hAnsi="Times New Roman" w:cs="Times New Roman"/>
          <w:sz w:val="24"/>
          <w:szCs w:val="24"/>
        </w:rPr>
        <w:t>, на электронную почту комиссии</w:t>
      </w:r>
      <w:r w:rsidRPr="003F1F35">
        <w:rPr>
          <w:rFonts w:ascii="Times New Roman" w:hAnsi="Times New Roman" w:cs="Times New Roman"/>
          <w:sz w:val="24"/>
          <w:szCs w:val="24"/>
        </w:rPr>
        <w:t>.</w:t>
      </w:r>
      <w:r w:rsidR="009C0F1E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5320E6" w:rsidRPr="003F1F35">
        <w:rPr>
          <w:rFonts w:ascii="Times New Roman" w:hAnsi="Times New Roman" w:cs="Times New Roman"/>
          <w:sz w:val="24"/>
          <w:szCs w:val="24"/>
        </w:rPr>
        <w:t>Абитуриент обязательно должен указать для данного письма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тему</w:t>
      </w:r>
      <w:r w:rsidR="005320E6" w:rsidRPr="003F1F35">
        <w:rPr>
          <w:rFonts w:ascii="Times New Roman" w:hAnsi="Times New Roman" w:cs="Times New Roman"/>
          <w:sz w:val="24"/>
          <w:szCs w:val="24"/>
        </w:rPr>
        <w:t xml:space="preserve"> в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форма</w:t>
      </w:r>
      <w:r w:rsidR="005320E6" w:rsidRPr="003F1F35">
        <w:rPr>
          <w:rFonts w:ascii="Times New Roman" w:hAnsi="Times New Roman" w:cs="Times New Roman"/>
          <w:sz w:val="24"/>
          <w:szCs w:val="24"/>
        </w:rPr>
        <w:t>те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"Портфолио абитуриента </w:t>
      </w:r>
      <w:r w:rsidR="00300296" w:rsidRPr="003F1F35">
        <w:rPr>
          <w:rFonts w:ascii="Times New Roman" w:hAnsi="Times New Roman" w:cs="Times New Roman"/>
          <w:sz w:val="24"/>
          <w:szCs w:val="24"/>
        </w:rPr>
        <w:t>[ФИО]</w:t>
      </w:r>
      <w:r w:rsidR="009F7EE8" w:rsidRPr="003F1F35">
        <w:rPr>
          <w:rFonts w:ascii="Times New Roman" w:hAnsi="Times New Roman" w:cs="Times New Roman"/>
          <w:sz w:val="24"/>
          <w:szCs w:val="24"/>
        </w:rPr>
        <w:t>"</w:t>
      </w:r>
      <w:r w:rsidR="00300296" w:rsidRPr="003F1F35">
        <w:rPr>
          <w:rFonts w:ascii="Times New Roman" w:hAnsi="Times New Roman" w:cs="Times New Roman"/>
          <w:sz w:val="24"/>
          <w:szCs w:val="24"/>
        </w:rPr>
        <w:t xml:space="preserve">, где [ФИО] – фамилия, имя и отчество </w:t>
      </w:r>
      <w:r w:rsidR="00686275" w:rsidRPr="003F1F35">
        <w:rPr>
          <w:rFonts w:ascii="Times New Roman" w:hAnsi="Times New Roman" w:cs="Times New Roman"/>
          <w:sz w:val="24"/>
          <w:szCs w:val="24"/>
        </w:rPr>
        <w:t>Аби</w:t>
      </w:r>
      <w:r w:rsidR="00300296" w:rsidRPr="003F1F35">
        <w:rPr>
          <w:rFonts w:ascii="Times New Roman" w:hAnsi="Times New Roman" w:cs="Times New Roman"/>
          <w:sz w:val="24"/>
          <w:szCs w:val="24"/>
        </w:rPr>
        <w:t>т</w:t>
      </w:r>
      <w:r w:rsidR="00686275" w:rsidRPr="003F1F35">
        <w:rPr>
          <w:rFonts w:ascii="Times New Roman" w:hAnsi="Times New Roman" w:cs="Times New Roman"/>
          <w:sz w:val="24"/>
          <w:szCs w:val="24"/>
        </w:rPr>
        <w:t>у</w:t>
      </w:r>
      <w:r w:rsidR="00300296" w:rsidRPr="003F1F35">
        <w:rPr>
          <w:rFonts w:ascii="Times New Roman" w:hAnsi="Times New Roman" w:cs="Times New Roman"/>
          <w:sz w:val="24"/>
          <w:szCs w:val="24"/>
        </w:rPr>
        <w:t>риента</w:t>
      </w:r>
      <w:r w:rsidR="009F7EE8" w:rsidRPr="003F1F35">
        <w:rPr>
          <w:rFonts w:ascii="Times New Roman" w:hAnsi="Times New Roman" w:cs="Times New Roman"/>
          <w:sz w:val="24"/>
          <w:szCs w:val="24"/>
        </w:rPr>
        <w:t>.</w:t>
      </w:r>
      <w:r w:rsidR="00300296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9C0F1E" w:rsidRPr="003F1F35">
        <w:rPr>
          <w:rFonts w:ascii="Times New Roman" w:hAnsi="Times New Roman" w:cs="Times New Roman"/>
          <w:sz w:val="24"/>
          <w:szCs w:val="24"/>
        </w:rPr>
        <w:t>Качество представленных электронных образов документов должно позволить в полном объеме прочитать текст документа и распознать его реквизиты. Если бумажный документ состоит из двух или более листов, электронный образ такого бумажного документа формируется в виде одного файла. Для сканирования документов необходимо использовать режим сканирования с разрешением 300 точек на дюйм. Не допускается представление нечитаемых отсканированных изображений документов, а также изображений, содержащих потери значимых частей документа</w:t>
      </w:r>
      <w:r w:rsidR="00F935D9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9C0F1E" w:rsidRPr="003F1F35">
        <w:rPr>
          <w:rFonts w:ascii="Times New Roman" w:hAnsi="Times New Roman" w:cs="Times New Roman"/>
          <w:sz w:val="24"/>
          <w:szCs w:val="24"/>
        </w:rPr>
        <w:t>(текстовые области, подписи, оттиски печатей и т.д.).</w:t>
      </w:r>
    </w:p>
    <w:p w:rsidR="00A11991" w:rsidRPr="003F1F35" w:rsidRDefault="005A30BD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Документы, оформленные с нарушением требований</w:t>
      </w:r>
      <w:r w:rsidR="00F9069C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0B7ED0" w:rsidRPr="003F1F35">
        <w:rPr>
          <w:rFonts w:ascii="Times New Roman" w:hAnsi="Times New Roman" w:cs="Times New Roman"/>
          <w:sz w:val="24"/>
          <w:szCs w:val="24"/>
        </w:rPr>
        <w:t xml:space="preserve">п.1 </w:t>
      </w:r>
      <w:r w:rsidR="003D1A1D" w:rsidRPr="003F1F35">
        <w:rPr>
          <w:rFonts w:ascii="Times New Roman" w:hAnsi="Times New Roman" w:cs="Times New Roman"/>
          <w:sz w:val="24"/>
          <w:szCs w:val="24"/>
        </w:rPr>
        <w:t>и загруженные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5B385D" w:rsidRPr="003F1F35">
        <w:rPr>
          <w:rFonts w:ascii="Times New Roman" w:hAnsi="Times New Roman" w:cs="Times New Roman"/>
          <w:sz w:val="24"/>
          <w:szCs w:val="24"/>
        </w:rPr>
        <w:t xml:space="preserve">на электронную почту комиссии </w:t>
      </w:r>
      <w:r w:rsidR="00866FFA">
        <w:rPr>
          <w:rFonts w:ascii="Times New Roman" w:hAnsi="Times New Roman" w:cs="Times New Roman"/>
          <w:sz w:val="24"/>
          <w:szCs w:val="24"/>
        </w:rPr>
        <w:t>позже 18:00 30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 w:rsidR="00866FFA"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, к рассмотрению не принимаются.</w:t>
      </w:r>
    </w:p>
    <w:p w:rsidR="00686275" w:rsidRPr="003F1F35" w:rsidRDefault="005A30BD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Для оценивания результатов портфолио на кафедрах создаются конкурсные комиссии, состав которых утверждается </w:t>
      </w:r>
      <w:r w:rsidR="0007286F" w:rsidRPr="003F1F35">
        <w:rPr>
          <w:rFonts w:ascii="Times New Roman" w:hAnsi="Times New Roman" w:cs="Times New Roman"/>
          <w:sz w:val="24"/>
          <w:szCs w:val="24"/>
        </w:rPr>
        <w:t>распоряжением</w:t>
      </w:r>
      <w:r w:rsidR="005B385D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07286F" w:rsidRPr="003F1F35">
        <w:rPr>
          <w:rFonts w:ascii="Times New Roman" w:hAnsi="Times New Roman" w:cs="Times New Roman"/>
          <w:sz w:val="24"/>
          <w:szCs w:val="24"/>
        </w:rPr>
        <w:t>ди</w:t>
      </w:r>
      <w:r w:rsidRPr="003F1F35">
        <w:rPr>
          <w:rFonts w:ascii="Times New Roman" w:hAnsi="Times New Roman" w:cs="Times New Roman"/>
          <w:sz w:val="24"/>
          <w:szCs w:val="24"/>
        </w:rPr>
        <w:t xml:space="preserve">ректора </w:t>
      </w:r>
      <w:r w:rsidR="0007286F" w:rsidRPr="003F1F35">
        <w:rPr>
          <w:rFonts w:ascii="Times New Roman" w:hAnsi="Times New Roman" w:cs="Times New Roman"/>
          <w:sz w:val="24"/>
          <w:szCs w:val="24"/>
        </w:rPr>
        <w:t>Высшей школы электроники и компьютерных наук</w:t>
      </w:r>
      <w:r w:rsidRPr="003F1F35">
        <w:rPr>
          <w:rFonts w:ascii="Times New Roman" w:hAnsi="Times New Roman" w:cs="Times New Roman"/>
          <w:sz w:val="24"/>
          <w:szCs w:val="24"/>
        </w:rPr>
        <w:t>.</w:t>
      </w:r>
      <w:r w:rsidR="005B385D" w:rsidRPr="003F1F3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4381A" w:rsidRPr="003F1F35" w:rsidRDefault="0007286F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Конкурсная комиссия оценивает </w:t>
      </w:r>
      <w:r w:rsidR="009F7EE8" w:rsidRPr="003F1F35">
        <w:rPr>
          <w:rFonts w:ascii="Times New Roman" w:hAnsi="Times New Roman" w:cs="Times New Roman"/>
          <w:sz w:val="24"/>
          <w:szCs w:val="24"/>
        </w:rPr>
        <w:t>четыре</w:t>
      </w:r>
      <w:r w:rsidR="00B55BE2" w:rsidRPr="003F1F35">
        <w:rPr>
          <w:rFonts w:ascii="Times New Roman" w:hAnsi="Times New Roman" w:cs="Times New Roman"/>
          <w:sz w:val="24"/>
          <w:szCs w:val="24"/>
        </w:rPr>
        <w:t xml:space="preserve"> раздел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портфолио</w:t>
      </w:r>
      <w:r w:rsidR="00B55BE2" w:rsidRPr="003F1F35">
        <w:rPr>
          <w:rFonts w:ascii="Times New Roman" w:hAnsi="Times New Roman" w:cs="Times New Roman"/>
          <w:sz w:val="24"/>
          <w:szCs w:val="24"/>
        </w:rPr>
        <w:t>: мотивационное письмо, выпускная квалификационная работа, учебные достижения, профессиональные достижения</w:t>
      </w:r>
      <w:r w:rsidRPr="003F1F35">
        <w:rPr>
          <w:rFonts w:ascii="Times New Roman" w:hAnsi="Times New Roman" w:cs="Times New Roman"/>
          <w:sz w:val="24"/>
          <w:szCs w:val="24"/>
        </w:rPr>
        <w:t xml:space="preserve">. Максимальное число баллов за каждый раздел составляет 25 баллов. Оценка разделов портфолио </w:t>
      </w:r>
      <w:r w:rsidR="00C8768B" w:rsidRPr="003F1F35">
        <w:rPr>
          <w:rFonts w:ascii="Times New Roman" w:hAnsi="Times New Roman" w:cs="Times New Roman"/>
          <w:sz w:val="24"/>
          <w:szCs w:val="24"/>
        </w:rPr>
        <w:t>Абитуриент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выставляется в сравнении с материалами портфолио других участников конкурса.</w:t>
      </w:r>
    </w:p>
    <w:p w:rsidR="0007286F" w:rsidRPr="003F1F35" w:rsidRDefault="0074381A" w:rsidP="0041188E">
      <w:pPr>
        <w:pStyle w:val="a9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Критерии оценивания портфолио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Pr="003F1F35">
        <w:rPr>
          <w:rFonts w:ascii="Times New Roman" w:hAnsi="Times New Roman" w:cs="Times New Roman"/>
          <w:sz w:val="24"/>
          <w:szCs w:val="24"/>
        </w:rPr>
        <w:t>а</w:t>
      </w:r>
      <w:r w:rsidR="0007286F" w:rsidRPr="003F1F35">
        <w:rPr>
          <w:rFonts w:ascii="Times New Roman" w:hAnsi="Times New Roman" w:cs="Times New Roman"/>
          <w:sz w:val="24"/>
          <w:szCs w:val="24"/>
        </w:rPr>
        <w:t>:</w:t>
      </w:r>
    </w:p>
    <w:p w:rsidR="0007286F" w:rsidRPr="003F1F35" w:rsidRDefault="0074381A" w:rsidP="0041188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>Мотивационное письмо</w:t>
      </w:r>
      <w:r w:rsidR="0007286F" w:rsidRPr="003F1F3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0C1460"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на основе представленного письма оценивается мотивация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Pr="003F1F35">
        <w:rPr>
          <w:rFonts w:ascii="Times New Roman" w:hAnsi="Times New Roman" w:cs="Times New Roman"/>
          <w:sz w:val="24"/>
          <w:szCs w:val="24"/>
        </w:rPr>
        <w:t xml:space="preserve">а по поступлению на данную программу подготовки. В письме необходимо указать 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как выбранная программа повлияет на </w:t>
      </w:r>
      <w:r w:rsidR="00E04D92" w:rsidRPr="003F1F35">
        <w:rPr>
          <w:rFonts w:ascii="Times New Roman" w:hAnsi="Times New Roman" w:cs="Times New Roman"/>
          <w:sz w:val="24"/>
          <w:szCs w:val="24"/>
        </w:rPr>
        <w:t>Вашу карьеру, почему В</w:t>
      </w:r>
      <w:r w:rsidR="0007286F" w:rsidRPr="003F1F35">
        <w:rPr>
          <w:rFonts w:ascii="Times New Roman" w:hAnsi="Times New Roman" w:cs="Times New Roman"/>
          <w:sz w:val="24"/>
          <w:szCs w:val="24"/>
        </w:rPr>
        <w:t>ы считаете обучение на не</w:t>
      </w:r>
      <w:r w:rsidR="00E04D92" w:rsidRPr="003F1F35">
        <w:rPr>
          <w:rFonts w:ascii="Times New Roman" w:hAnsi="Times New Roman" w:cs="Times New Roman"/>
          <w:sz w:val="24"/>
          <w:szCs w:val="24"/>
        </w:rPr>
        <w:t>й релевантным для В</w:t>
      </w:r>
      <w:r w:rsidR="0007286F" w:rsidRPr="003F1F35">
        <w:rPr>
          <w:rFonts w:ascii="Times New Roman" w:hAnsi="Times New Roman" w:cs="Times New Roman"/>
          <w:sz w:val="24"/>
          <w:szCs w:val="24"/>
        </w:rPr>
        <w:t>ас (до 1 стр. текста);</w:t>
      </w:r>
    </w:p>
    <w:p w:rsidR="00F635D3" w:rsidRPr="003F1F35" w:rsidRDefault="0074381A" w:rsidP="00F635D3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lastRenderedPageBreak/>
        <w:t>Выпускная квалификационная работа</w:t>
      </w:r>
      <w:r w:rsidR="0007286F" w:rsidRPr="003F1F3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635D3"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оценивается </w:t>
      </w:r>
      <w:r w:rsidR="007F514C" w:rsidRPr="003F1F35">
        <w:rPr>
          <w:rFonts w:ascii="Times New Roman" w:hAnsi="Times New Roman" w:cs="Times New Roman"/>
          <w:sz w:val="24"/>
          <w:szCs w:val="24"/>
        </w:rPr>
        <w:t xml:space="preserve">общее </w:t>
      </w:r>
      <w:r w:rsidRPr="003F1F35">
        <w:rPr>
          <w:rFonts w:ascii="Times New Roman" w:hAnsi="Times New Roman" w:cs="Times New Roman"/>
          <w:sz w:val="24"/>
          <w:szCs w:val="24"/>
        </w:rPr>
        <w:t xml:space="preserve">качество выпускной квалификационной работы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а (Абитуриенту необходимо </w:t>
      </w:r>
      <w:r w:rsidR="003E24D5" w:rsidRPr="003F1F35">
        <w:rPr>
          <w:rFonts w:ascii="Times New Roman" w:hAnsi="Times New Roman" w:cs="Times New Roman"/>
          <w:sz w:val="24"/>
          <w:szCs w:val="24"/>
        </w:rPr>
        <w:t>отправить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 текст и презентацию </w:t>
      </w:r>
      <w:r w:rsidR="003E24D5" w:rsidRPr="003F1F35">
        <w:rPr>
          <w:rFonts w:ascii="Times New Roman" w:hAnsi="Times New Roman" w:cs="Times New Roman"/>
          <w:sz w:val="24"/>
          <w:szCs w:val="24"/>
        </w:rPr>
        <w:t>выпускной квалификационной работы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 в формате </w:t>
      </w:r>
      <w:proofErr w:type="spellStart"/>
      <w:r w:rsidR="00F635D3" w:rsidRPr="003F1F35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="00F635D3" w:rsidRPr="003F1F35">
        <w:rPr>
          <w:rFonts w:ascii="Times New Roman" w:hAnsi="Times New Roman" w:cs="Times New Roman"/>
          <w:sz w:val="24"/>
          <w:szCs w:val="24"/>
        </w:rPr>
        <w:t>), включая такие показатели как: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актуальность тематики работы</w:t>
      </w:r>
      <w:r w:rsidR="003E24D5" w:rsidRPr="003F1F35">
        <w:rPr>
          <w:rFonts w:ascii="Times New Roman" w:hAnsi="Times New Roman" w:cs="Times New Roman"/>
          <w:sz w:val="24"/>
          <w:szCs w:val="24"/>
        </w:rPr>
        <w:t xml:space="preserve"> для выбранной Абитуриентом программы подготовки</w:t>
      </w:r>
      <w:r w:rsidRPr="003F1F35">
        <w:rPr>
          <w:rFonts w:ascii="Times New Roman" w:hAnsi="Times New Roman" w:cs="Times New Roman"/>
          <w:sz w:val="24"/>
          <w:szCs w:val="24"/>
        </w:rPr>
        <w:t>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степень полноты обзора состояния вопроса и корректность постановки задачи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уровень и корректность использования в работе методов исследований, математического моделирования, инженерных расчетов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степень комплексности работы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ясность, четкость, последовательность и обоснованность изложения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применение современного математического и программного обеспечения, компьютерных технологий в работе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качество оформления пояснительной записки (общий уровень грамотности, стиль изложения, качество иллюстраций, соответствие требованиям стандартов)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объем и качество выполнения графического материала, его соответствие тексту записки и стандартам;</w:t>
      </w:r>
    </w:p>
    <w:p w:rsidR="0007286F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оригинальность и новизна полученных результатов, научных, конструкторских и технологических решений</w:t>
      </w:r>
      <w:r w:rsidR="0007286F" w:rsidRPr="003F1F35">
        <w:rPr>
          <w:rFonts w:ascii="Times New Roman" w:hAnsi="Times New Roman" w:cs="Times New Roman"/>
          <w:sz w:val="24"/>
          <w:szCs w:val="24"/>
        </w:rPr>
        <w:t>;</w:t>
      </w:r>
    </w:p>
    <w:p w:rsidR="0041188E" w:rsidRPr="003F1F35" w:rsidRDefault="00C12A90" w:rsidP="00EC0CC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>Учебные достижения</w:t>
      </w:r>
      <w:r w:rsidR="00644AA3" w:rsidRPr="003F1F35">
        <w:rPr>
          <w:rFonts w:ascii="Times New Roman" w:hAnsi="Times New Roman" w:cs="Times New Roman"/>
          <w:sz w:val="24"/>
          <w:szCs w:val="24"/>
        </w:rPr>
        <w:t xml:space="preserve">: 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редний балл документа установленного образца об образовании, представленного поступающим для участия </w:t>
      </w:r>
      <w:r w:rsidR="00757546" w:rsidRPr="003F1F35">
        <w:rPr>
          <w:rFonts w:ascii="Times New Roman" w:hAnsi="Times New Roman" w:cs="Times New Roman"/>
          <w:sz w:val="24"/>
          <w:szCs w:val="24"/>
        </w:rPr>
        <w:t>в конкурсе</w:t>
      </w:r>
      <w:r w:rsidRPr="003F1F35">
        <w:rPr>
          <w:rFonts w:ascii="Times New Roman" w:hAnsi="Times New Roman" w:cs="Times New Roman"/>
          <w:sz w:val="24"/>
          <w:szCs w:val="24"/>
        </w:rPr>
        <w:t xml:space="preserve">. Расчет среднего балла производится </w:t>
      </w:r>
      <w:r w:rsidR="000C1460" w:rsidRPr="003F1F35">
        <w:rPr>
          <w:rFonts w:ascii="Times New Roman" w:hAnsi="Times New Roman" w:cs="Times New Roman"/>
          <w:sz w:val="24"/>
          <w:szCs w:val="24"/>
        </w:rPr>
        <w:t>Абитуриентом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>на основании приложения к документу установленного образца об образовании</w:t>
      </w:r>
      <w:r w:rsidR="003E24D5" w:rsidRPr="003F1F35">
        <w:rPr>
          <w:rFonts w:ascii="Times New Roman" w:hAnsi="Times New Roman" w:cs="Times New Roman"/>
          <w:sz w:val="24"/>
          <w:szCs w:val="24"/>
        </w:rPr>
        <w:t>, загруженного Абитуриентом на электронную почту комиссии</w:t>
      </w:r>
      <w:r w:rsidRPr="003F1F35">
        <w:rPr>
          <w:rFonts w:ascii="Times New Roman" w:hAnsi="Times New Roman" w:cs="Times New Roman"/>
          <w:sz w:val="24"/>
          <w:szCs w:val="24"/>
        </w:rPr>
        <w:t xml:space="preserve">. В случае отсутствия приложения к документу установленного образца об образовании средний балл для конкретного поступающего принимается равным </w:t>
      </w:r>
      <w:r w:rsidR="005956D7" w:rsidRPr="003F1F35">
        <w:rPr>
          <w:rFonts w:ascii="Times New Roman" w:hAnsi="Times New Roman" w:cs="Times New Roman"/>
          <w:sz w:val="24"/>
          <w:szCs w:val="24"/>
        </w:rPr>
        <w:t>трем</w:t>
      </w:r>
      <w:r w:rsidR="00757546" w:rsidRPr="003F1F35">
        <w:rPr>
          <w:rFonts w:ascii="Times New Roman" w:hAnsi="Times New Roman" w:cs="Times New Roman"/>
          <w:sz w:val="24"/>
          <w:szCs w:val="24"/>
        </w:rPr>
        <w:t>.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 Если 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в документе об образовании </w:t>
      </w:r>
      <w:r w:rsidR="005956D7" w:rsidRPr="003F1F35">
        <w:rPr>
          <w:rFonts w:ascii="Times New Roman" w:hAnsi="Times New Roman" w:cs="Times New Roman"/>
          <w:sz w:val="24"/>
          <w:szCs w:val="24"/>
        </w:rPr>
        <w:t>система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 оценивания не является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 пятибалль</w:t>
      </w:r>
      <w:r w:rsidR="00757546" w:rsidRPr="003F1F35">
        <w:rPr>
          <w:rFonts w:ascii="Times New Roman" w:hAnsi="Times New Roman" w:cs="Times New Roman"/>
          <w:sz w:val="24"/>
          <w:szCs w:val="24"/>
        </w:rPr>
        <w:t>ной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, то 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средний балл </w:t>
      </w:r>
      <w:r w:rsidR="005956D7" w:rsidRPr="003F1F35">
        <w:rPr>
          <w:rFonts w:ascii="Times New Roman" w:hAnsi="Times New Roman" w:cs="Times New Roman"/>
          <w:sz w:val="24"/>
          <w:szCs w:val="24"/>
        </w:rPr>
        <w:t>приводится к пятибалльной.</w:t>
      </w:r>
    </w:p>
    <w:p w:rsidR="0007286F" w:rsidRPr="003F1F35" w:rsidRDefault="0041188E" w:rsidP="00726846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Профессиональные </w:t>
      </w:r>
      <w:r w:rsidR="00C12A90" w:rsidRPr="003F1F35">
        <w:rPr>
          <w:rFonts w:ascii="Times New Roman" w:hAnsi="Times New Roman" w:cs="Times New Roman"/>
          <w:b/>
          <w:bCs/>
          <w:sz w:val="24"/>
          <w:szCs w:val="24"/>
        </w:rPr>
        <w:t>достижения:</w:t>
      </w:r>
      <w:r w:rsidR="00F7635C"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наличие научных публикаций и/или выступлений на международных и/или всероссийских научных конференциях, опыт предпринимательской деятельности, свидетельства о регистрации программ, баз данных для ЭВМ или патентов; </w:t>
      </w:r>
      <w:r w:rsidR="0007286F" w:rsidRPr="003F1F35">
        <w:rPr>
          <w:rFonts w:ascii="Times New Roman" w:hAnsi="Times New Roman" w:cs="Times New Roman"/>
          <w:sz w:val="24"/>
          <w:szCs w:val="24"/>
        </w:rPr>
        <w:t>именные стипендии</w:t>
      </w:r>
      <w:r w:rsidRPr="003F1F35">
        <w:rPr>
          <w:rFonts w:ascii="Times New Roman" w:hAnsi="Times New Roman" w:cs="Times New Roman"/>
          <w:sz w:val="24"/>
          <w:szCs w:val="24"/>
        </w:rPr>
        <w:t>;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участие</w:t>
      </w:r>
      <w:r w:rsidR="005D6D7E" w:rsidRPr="003F1F35">
        <w:rPr>
          <w:rFonts w:ascii="Times New Roman" w:hAnsi="Times New Roman" w:cs="Times New Roman"/>
          <w:sz w:val="24"/>
          <w:szCs w:val="24"/>
        </w:rPr>
        <w:t>, призовое место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и победы </w:t>
      </w:r>
      <w:r w:rsidR="0007286F" w:rsidRPr="003F1F35">
        <w:rPr>
          <w:rFonts w:ascii="Times New Roman" w:hAnsi="Times New Roman" w:cs="Times New Roman"/>
          <w:sz w:val="24"/>
          <w:szCs w:val="24"/>
        </w:rPr>
        <w:t>в</w:t>
      </w:r>
      <w:r w:rsidRPr="003F1F35">
        <w:rPr>
          <w:rFonts w:ascii="Times New Roman" w:hAnsi="Times New Roman" w:cs="Times New Roman"/>
          <w:sz w:val="24"/>
          <w:szCs w:val="24"/>
        </w:rPr>
        <w:t>о всероссийских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олимпиадах; </w:t>
      </w:r>
      <w:r w:rsidR="005D6D7E" w:rsidRPr="003F1F35">
        <w:rPr>
          <w:rFonts w:ascii="Times New Roman" w:hAnsi="Times New Roman" w:cs="Times New Roman"/>
          <w:sz w:val="24"/>
          <w:szCs w:val="24"/>
        </w:rPr>
        <w:t xml:space="preserve">другие </w:t>
      </w:r>
      <w:r w:rsidR="0007286F" w:rsidRPr="003F1F35">
        <w:rPr>
          <w:rFonts w:ascii="Times New Roman" w:hAnsi="Times New Roman" w:cs="Times New Roman"/>
          <w:sz w:val="24"/>
          <w:szCs w:val="24"/>
        </w:rPr>
        <w:t>дипломы и награды; дополнительное образование по направлениям подготовки магистерских программ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 др. </w:t>
      </w:r>
      <w:r w:rsidR="005D6D7E" w:rsidRPr="003F1F35">
        <w:rPr>
          <w:rFonts w:ascii="Times New Roman" w:hAnsi="Times New Roman" w:cs="Times New Roman"/>
          <w:sz w:val="24"/>
          <w:szCs w:val="24"/>
        </w:rPr>
        <w:t>Д</w:t>
      </w:r>
      <w:r w:rsidR="00121CEE" w:rsidRPr="003F1F35">
        <w:rPr>
          <w:rFonts w:ascii="Times New Roman" w:hAnsi="Times New Roman" w:cs="Times New Roman"/>
          <w:sz w:val="24"/>
          <w:szCs w:val="24"/>
        </w:rPr>
        <w:t>остижения представляются в виде таблицы</w:t>
      </w:r>
      <w:r w:rsidR="00726846" w:rsidRPr="003F1F35">
        <w:rPr>
          <w:rFonts w:ascii="Times New Roman" w:hAnsi="Times New Roman" w:cs="Times New Roman"/>
          <w:sz w:val="24"/>
          <w:szCs w:val="24"/>
        </w:rPr>
        <w:t>, форма таблицы приведена в разделе 4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П</w:t>
      </w:r>
      <w:r w:rsidR="00726846" w:rsidRPr="003F1F35">
        <w:rPr>
          <w:rFonts w:ascii="Times New Roman" w:hAnsi="Times New Roman" w:cs="Times New Roman"/>
          <w:sz w:val="24"/>
          <w:szCs w:val="24"/>
        </w:rPr>
        <w:t>риложения 1</w:t>
      </w:r>
      <w:r w:rsidR="005A0706" w:rsidRPr="003F1F35">
        <w:rPr>
          <w:rFonts w:ascii="Times New Roman" w:hAnsi="Times New Roman" w:cs="Times New Roman"/>
          <w:sz w:val="24"/>
          <w:szCs w:val="24"/>
        </w:rPr>
        <w:t xml:space="preserve">,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5A0706" w:rsidRPr="003F1F35">
        <w:rPr>
          <w:rFonts w:ascii="Times New Roman" w:hAnsi="Times New Roman" w:cs="Times New Roman"/>
          <w:sz w:val="24"/>
          <w:szCs w:val="24"/>
        </w:rPr>
        <w:t>у необходимо предоставить подтверждение</w:t>
      </w:r>
      <w:r w:rsidR="00F7635C" w:rsidRPr="003F1F35">
        <w:rPr>
          <w:rFonts w:ascii="Times New Roman" w:hAnsi="Times New Roman" w:cs="Times New Roman"/>
          <w:sz w:val="24"/>
          <w:szCs w:val="24"/>
        </w:rPr>
        <w:t xml:space="preserve"> в виде электронно</w:t>
      </w:r>
      <w:r w:rsidR="005D6D7E" w:rsidRPr="003F1F35">
        <w:rPr>
          <w:rFonts w:ascii="Times New Roman" w:hAnsi="Times New Roman" w:cs="Times New Roman"/>
          <w:sz w:val="24"/>
          <w:szCs w:val="24"/>
        </w:rPr>
        <w:t>го образа документов</w:t>
      </w:r>
      <w:r w:rsidR="005A0706" w:rsidRPr="003F1F35">
        <w:rPr>
          <w:rFonts w:ascii="Times New Roman" w:hAnsi="Times New Roman" w:cs="Times New Roman"/>
          <w:sz w:val="24"/>
          <w:szCs w:val="24"/>
        </w:rPr>
        <w:t xml:space="preserve"> на каждое указанное достижение</w:t>
      </w:r>
      <w:r w:rsidR="005D6D7E" w:rsidRPr="003F1F35">
        <w:rPr>
          <w:rFonts w:ascii="Times New Roman" w:hAnsi="Times New Roman" w:cs="Times New Roman"/>
          <w:sz w:val="24"/>
          <w:szCs w:val="24"/>
        </w:rPr>
        <w:t xml:space="preserve"> в виде </w:t>
      </w:r>
      <w:proofErr w:type="spellStart"/>
      <w:r w:rsidR="005D6D7E" w:rsidRPr="003F1F35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="005D6D7E" w:rsidRPr="003F1F35">
        <w:rPr>
          <w:rFonts w:ascii="Times New Roman" w:hAnsi="Times New Roman" w:cs="Times New Roman"/>
          <w:sz w:val="24"/>
          <w:szCs w:val="24"/>
        </w:rPr>
        <w:t>-файла</w:t>
      </w:r>
      <w:r w:rsidR="0007286F" w:rsidRPr="003F1F35">
        <w:rPr>
          <w:rFonts w:ascii="Times New Roman" w:hAnsi="Times New Roman" w:cs="Times New Roman"/>
          <w:sz w:val="24"/>
          <w:szCs w:val="24"/>
        </w:rPr>
        <w:t>.</w:t>
      </w:r>
      <w:r w:rsidR="005A05D0">
        <w:rPr>
          <w:rFonts w:ascii="Times New Roman" w:hAnsi="Times New Roman" w:cs="Times New Roman"/>
          <w:sz w:val="24"/>
          <w:szCs w:val="24"/>
        </w:rPr>
        <w:t xml:space="preserve"> </w:t>
      </w:r>
      <w:r w:rsidR="00726846" w:rsidRPr="003F1F35">
        <w:rPr>
          <w:rFonts w:ascii="Times New Roman" w:hAnsi="Times New Roman" w:cs="Times New Roman"/>
          <w:sz w:val="24"/>
          <w:szCs w:val="24"/>
        </w:rPr>
        <w:t xml:space="preserve">В состав профессиональных достижений НЕ УЧИТЫВАЮТСЯ достижения, кото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рственный университет (национальный исследовательский университет) на обучение по образовательным программам высшего образования – программам </w:t>
      </w:r>
      <w:proofErr w:type="spellStart"/>
      <w:r w:rsidR="00726846" w:rsidRPr="003F1F35">
        <w:rPr>
          <w:rFonts w:ascii="Times New Roman" w:hAnsi="Times New Roman" w:cs="Times New Roman"/>
          <w:sz w:val="24"/>
          <w:szCs w:val="24"/>
        </w:rPr>
        <w:t>бакалавриата</w:t>
      </w:r>
      <w:proofErr w:type="spellEnd"/>
      <w:r w:rsidR="00726846" w:rsidRPr="003F1F35">
        <w:rPr>
          <w:rFonts w:ascii="Times New Roman" w:hAnsi="Times New Roman" w:cs="Times New Roman"/>
          <w:sz w:val="24"/>
          <w:szCs w:val="24"/>
        </w:rPr>
        <w:t xml:space="preserve">, программам </w:t>
      </w:r>
      <w:proofErr w:type="spellStart"/>
      <w:r w:rsidR="00726846" w:rsidRPr="003F1F35">
        <w:rPr>
          <w:rFonts w:ascii="Times New Roman" w:hAnsi="Times New Roman" w:cs="Times New Roman"/>
          <w:sz w:val="24"/>
          <w:szCs w:val="24"/>
        </w:rPr>
        <w:t>специалитета</w:t>
      </w:r>
      <w:proofErr w:type="spellEnd"/>
      <w:r w:rsidR="00726846" w:rsidRPr="003F1F35">
        <w:rPr>
          <w:rFonts w:ascii="Times New Roman" w:hAnsi="Times New Roman" w:cs="Times New Roman"/>
          <w:sz w:val="24"/>
          <w:szCs w:val="24"/>
        </w:rPr>
        <w:t>, программам магистратуры на 202</w:t>
      </w:r>
      <w:r w:rsidR="00F267B3">
        <w:rPr>
          <w:rFonts w:ascii="Times New Roman" w:hAnsi="Times New Roman" w:cs="Times New Roman"/>
          <w:sz w:val="24"/>
          <w:szCs w:val="24"/>
        </w:rPr>
        <w:t>2</w:t>
      </w:r>
      <w:r w:rsidR="00726846" w:rsidRPr="003F1F35">
        <w:rPr>
          <w:rFonts w:ascii="Times New Roman" w:hAnsi="Times New Roman" w:cs="Times New Roman"/>
          <w:sz w:val="24"/>
          <w:szCs w:val="24"/>
        </w:rPr>
        <w:t>/202</w:t>
      </w:r>
      <w:r w:rsidR="00F267B3">
        <w:rPr>
          <w:rFonts w:ascii="Times New Roman" w:hAnsi="Times New Roman" w:cs="Times New Roman"/>
          <w:sz w:val="24"/>
          <w:szCs w:val="24"/>
        </w:rPr>
        <w:t>3</w:t>
      </w:r>
      <w:r w:rsidR="00726846" w:rsidRPr="003F1F35">
        <w:rPr>
          <w:rFonts w:ascii="Times New Roman" w:hAnsi="Times New Roman" w:cs="Times New Roman"/>
          <w:sz w:val="24"/>
          <w:szCs w:val="24"/>
        </w:rPr>
        <w:t xml:space="preserve"> учебный год.</w:t>
      </w:r>
    </w:p>
    <w:p w:rsidR="00300296" w:rsidRPr="003F1F35" w:rsidRDefault="00300296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Абитуриент имеет право 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загрузить </w:t>
      </w:r>
      <w:r w:rsidR="005320E6" w:rsidRPr="003F1F35">
        <w:rPr>
          <w:rFonts w:ascii="Times New Roman" w:hAnsi="Times New Roman" w:cs="Times New Roman"/>
          <w:sz w:val="24"/>
          <w:szCs w:val="24"/>
        </w:rPr>
        <w:t>несколько раз</w:t>
      </w:r>
      <w:r w:rsidR="00C32A0E" w:rsidRPr="003F1F35">
        <w:rPr>
          <w:rFonts w:ascii="Times New Roman" w:hAnsi="Times New Roman" w:cs="Times New Roman"/>
          <w:sz w:val="24"/>
          <w:szCs w:val="24"/>
        </w:rPr>
        <w:t xml:space="preserve"> форму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портфолио и подтверждающие документы</w:t>
      </w:r>
      <w:r w:rsidR="00C32A0E" w:rsidRPr="003F1F35">
        <w:rPr>
          <w:rFonts w:ascii="Times New Roman" w:hAnsi="Times New Roman" w:cs="Times New Roman"/>
          <w:sz w:val="24"/>
          <w:szCs w:val="24"/>
        </w:rPr>
        <w:t xml:space="preserve"> для внесения изменений в портфолио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в срок до 18:00 </w:t>
      </w:r>
      <w:r w:rsidR="00866FFA">
        <w:rPr>
          <w:rFonts w:ascii="Times New Roman" w:hAnsi="Times New Roman" w:cs="Times New Roman"/>
          <w:sz w:val="24"/>
          <w:szCs w:val="24"/>
        </w:rPr>
        <w:t>30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 w:rsidR="00866FFA">
        <w:rPr>
          <w:rFonts w:ascii="Times New Roman" w:hAnsi="Times New Roman" w:cs="Times New Roman"/>
          <w:sz w:val="24"/>
          <w:szCs w:val="24"/>
        </w:rPr>
        <w:t>2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года. Для этого Абитуриент отправляет письмо </w:t>
      </w:r>
      <w:r w:rsidR="005320E6" w:rsidRPr="003F1F35">
        <w:rPr>
          <w:rFonts w:ascii="Times New Roman" w:hAnsi="Times New Roman" w:cs="Times New Roman"/>
          <w:sz w:val="24"/>
          <w:szCs w:val="24"/>
        </w:rPr>
        <w:t>с темой в формате "Портфолио абитуриента [ФИО]" с формой портфолио и всеми подтверждающими документами в соответствии с требованиями п.1 настоящей процедуры.</w:t>
      </w:r>
    </w:p>
    <w:p w:rsidR="00686275" w:rsidRPr="003F1F35" w:rsidRDefault="00866FFA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миссия загружает после 18:00 30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>
        <w:rPr>
          <w:rFonts w:ascii="Times New Roman" w:hAnsi="Times New Roman" w:cs="Times New Roman"/>
          <w:sz w:val="24"/>
          <w:szCs w:val="24"/>
        </w:rPr>
        <w:t>2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года </w:t>
      </w:r>
      <w:r w:rsidR="005320E6" w:rsidRPr="003F1F35">
        <w:rPr>
          <w:rFonts w:ascii="Times New Roman" w:hAnsi="Times New Roman" w:cs="Times New Roman"/>
          <w:sz w:val="24"/>
          <w:szCs w:val="24"/>
        </w:rPr>
        <w:t xml:space="preserve">последние версии </w:t>
      </w:r>
      <w:r w:rsidR="00686275" w:rsidRPr="003F1F35">
        <w:rPr>
          <w:rFonts w:ascii="Times New Roman" w:hAnsi="Times New Roman" w:cs="Times New Roman"/>
          <w:sz w:val="24"/>
          <w:szCs w:val="24"/>
        </w:rPr>
        <w:t>портфолио</w:t>
      </w:r>
      <w:r w:rsidR="005320E6" w:rsidRPr="003F1F35">
        <w:rPr>
          <w:rFonts w:ascii="Times New Roman" w:hAnsi="Times New Roman" w:cs="Times New Roman"/>
          <w:sz w:val="24"/>
          <w:szCs w:val="24"/>
        </w:rPr>
        <w:t xml:space="preserve"> и подтверждающих документов абит</w:t>
      </w:r>
      <w:r>
        <w:rPr>
          <w:rFonts w:ascii="Times New Roman" w:hAnsi="Times New Roman" w:cs="Times New Roman"/>
          <w:sz w:val="24"/>
          <w:szCs w:val="24"/>
        </w:rPr>
        <w:t>у</w:t>
      </w:r>
      <w:r w:rsidR="005320E6" w:rsidRPr="003F1F35">
        <w:rPr>
          <w:rFonts w:ascii="Times New Roman" w:hAnsi="Times New Roman" w:cs="Times New Roman"/>
          <w:sz w:val="24"/>
          <w:szCs w:val="24"/>
        </w:rPr>
        <w:t>риентов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с электронной почты комиссии для дальнейшей оценки.</w:t>
      </w:r>
    </w:p>
    <w:p w:rsidR="005A0706" w:rsidRPr="003F1F35" w:rsidRDefault="0007286F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Результаты оценки портфолио каждого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9C0F1E" w:rsidRPr="003F1F35">
        <w:rPr>
          <w:rFonts w:ascii="Times New Roman" w:hAnsi="Times New Roman" w:cs="Times New Roman"/>
          <w:sz w:val="24"/>
          <w:szCs w:val="24"/>
        </w:rPr>
        <w:t>а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оформляются протоколом </w:t>
      </w:r>
      <w:r w:rsidRPr="003F1F35">
        <w:rPr>
          <w:rFonts w:ascii="Times New Roman" w:hAnsi="Times New Roman" w:cs="Times New Roman"/>
          <w:sz w:val="24"/>
          <w:szCs w:val="24"/>
        </w:rPr>
        <w:t xml:space="preserve">по форме, установленной Приложением </w:t>
      </w:r>
      <w:r w:rsidR="009F7EE8" w:rsidRPr="003F1F35">
        <w:rPr>
          <w:rFonts w:ascii="Times New Roman" w:hAnsi="Times New Roman" w:cs="Times New Roman"/>
          <w:sz w:val="24"/>
          <w:szCs w:val="24"/>
        </w:rPr>
        <w:t>2 к настоящей процедуре</w:t>
      </w:r>
      <w:r w:rsidRPr="003F1F35">
        <w:rPr>
          <w:rFonts w:ascii="Times New Roman" w:hAnsi="Times New Roman" w:cs="Times New Roman"/>
          <w:sz w:val="24"/>
          <w:szCs w:val="24"/>
        </w:rPr>
        <w:t>.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 Данные п</w:t>
      </w:r>
      <w:r w:rsidR="009C0F1E" w:rsidRPr="003F1F35">
        <w:rPr>
          <w:rFonts w:ascii="Times New Roman" w:hAnsi="Times New Roman" w:cs="Times New Roman"/>
          <w:sz w:val="24"/>
          <w:szCs w:val="24"/>
        </w:rPr>
        <w:t xml:space="preserve">ротоколы </w:t>
      </w:r>
      <w:r w:rsidR="00AA6C95" w:rsidRPr="003F1F35">
        <w:rPr>
          <w:rFonts w:ascii="Times New Roman" w:hAnsi="Times New Roman" w:cs="Times New Roman"/>
          <w:sz w:val="24"/>
          <w:szCs w:val="24"/>
        </w:rPr>
        <w:t>кон</w:t>
      </w:r>
      <w:r w:rsidR="004979FB" w:rsidRPr="003F1F35">
        <w:rPr>
          <w:rFonts w:ascii="Times New Roman" w:hAnsi="Times New Roman" w:cs="Times New Roman"/>
          <w:sz w:val="24"/>
          <w:szCs w:val="24"/>
        </w:rPr>
        <w:t>курсные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комисси</w:t>
      </w:r>
      <w:r w:rsidR="004979FB" w:rsidRPr="003F1F35">
        <w:rPr>
          <w:rFonts w:ascii="Times New Roman" w:hAnsi="Times New Roman" w:cs="Times New Roman"/>
          <w:sz w:val="24"/>
          <w:szCs w:val="24"/>
        </w:rPr>
        <w:t>и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магистерских программ </w:t>
      </w:r>
      <w:r w:rsidR="009C0F1E" w:rsidRPr="003F1F35">
        <w:rPr>
          <w:rFonts w:ascii="Times New Roman" w:hAnsi="Times New Roman" w:cs="Times New Roman"/>
          <w:sz w:val="24"/>
          <w:szCs w:val="24"/>
        </w:rPr>
        <w:t>передают в приемную комиссию Высшей школы электроники и компьютерных наук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не позднее </w:t>
      </w:r>
      <w:r w:rsidR="00866FFA">
        <w:rPr>
          <w:rFonts w:ascii="Times New Roman" w:hAnsi="Times New Roman" w:cs="Times New Roman"/>
          <w:sz w:val="24"/>
          <w:szCs w:val="24"/>
        </w:rPr>
        <w:t>31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D170BF" w:rsidRPr="003F1F35">
        <w:rPr>
          <w:rFonts w:ascii="Times New Roman" w:hAnsi="Times New Roman" w:cs="Times New Roman"/>
          <w:sz w:val="24"/>
          <w:szCs w:val="24"/>
        </w:rPr>
        <w:t>июля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202</w:t>
      </w:r>
      <w:r w:rsidR="00866FFA">
        <w:rPr>
          <w:rFonts w:ascii="Times New Roman" w:hAnsi="Times New Roman" w:cs="Times New Roman"/>
          <w:sz w:val="24"/>
          <w:szCs w:val="24"/>
        </w:rPr>
        <w:t>2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года.</w:t>
      </w:r>
      <w:r w:rsidR="00D170BF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Приемная комиссия </w:t>
      </w:r>
      <w:r w:rsidR="004979FB" w:rsidRPr="003F1F35">
        <w:rPr>
          <w:rFonts w:ascii="Times New Roman" w:hAnsi="Times New Roman" w:cs="Times New Roman"/>
          <w:sz w:val="24"/>
          <w:szCs w:val="24"/>
        </w:rPr>
        <w:t>Высшей школы электроники и ком</w:t>
      </w:r>
      <w:r w:rsidR="004979FB" w:rsidRPr="003F1F35">
        <w:rPr>
          <w:rFonts w:ascii="Times New Roman" w:hAnsi="Times New Roman" w:cs="Times New Roman"/>
          <w:sz w:val="24"/>
          <w:szCs w:val="24"/>
        </w:rPr>
        <w:lastRenderedPageBreak/>
        <w:t>пьютерных наук</w:t>
      </w:r>
      <w:r w:rsidR="00D170BF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4979FB" w:rsidRPr="003F1F35">
        <w:rPr>
          <w:rFonts w:ascii="Times New Roman" w:hAnsi="Times New Roman" w:cs="Times New Roman"/>
          <w:sz w:val="24"/>
          <w:szCs w:val="24"/>
        </w:rPr>
        <w:t>публикует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итоговые баллы по протоколам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 в модуле «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4979FB" w:rsidRPr="003F1F35">
        <w:rPr>
          <w:rFonts w:ascii="Times New Roman" w:hAnsi="Times New Roman" w:cs="Times New Roman"/>
          <w:sz w:val="24"/>
          <w:szCs w:val="24"/>
        </w:rPr>
        <w:t>» информационной системы «</w:t>
      </w:r>
      <w:proofErr w:type="spellStart"/>
      <w:r w:rsidR="004979FB" w:rsidRPr="003F1F35">
        <w:rPr>
          <w:rFonts w:ascii="Times New Roman" w:hAnsi="Times New Roman" w:cs="Times New Roman"/>
          <w:sz w:val="24"/>
          <w:szCs w:val="24"/>
        </w:rPr>
        <w:t>УниверИС</w:t>
      </w:r>
      <w:proofErr w:type="spellEnd"/>
      <w:r w:rsidR="004979FB" w:rsidRPr="003F1F35">
        <w:rPr>
          <w:rFonts w:ascii="Times New Roman" w:hAnsi="Times New Roman" w:cs="Times New Roman"/>
          <w:sz w:val="24"/>
          <w:szCs w:val="24"/>
        </w:rPr>
        <w:t>» Южно-Уральского государственного университета</w:t>
      </w:r>
      <w:r w:rsidR="00D170BF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не позднее </w:t>
      </w:r>
      <w:r w:rsidR="00866FFA">
        <w:rPr>
          <w:rFonts w:ascii="Times New Roman" w:hAnsi="Times New Roman" w:cs="Times New Roman"/>
          <w:sz w:val="24"/>
          <w:szCs w:val="24"/>
        </w:rPr>
        <w:t>1 августа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 202</w:t>
      </w:r>
      <w:r w:rsidR="00866FFA">
        <w:rPr>
          <w:rFonts w:ascii="Times New Roman" w:hAnsi="Times New Roman" w:cs="Times New Roman"/>
          <w:sz w:val="24"/>
          <w:szCs w:val="24"/>
        </w:rPr>
        <w:t>2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 года.</w:t>
      </w:r>
      <w:r w:rsidR="00D170BF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982685" w:rsidRPr="003F1F35">
        <w:rPr>
          <w:rFonts w:ascii="Times New Roman" w:hAnsi="Times New Roman" w:cs="Times New Roman"/>
          <w:sz w:val="24"/>
          <w:szCs w:val="24"/>
        </w:rPr>
        <w:t xml:space="preserve">По результатам конкурса портфолио </w:t>
      </w:r>
      <w:r w:rsidR="00C32A0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982685" w:rsidRPr="003F1F35">
        <w:rPr>
          <w:rFonts w:ascii="Times New Roman" w:hAnsi="Times New Roman" w:cs="Times New Roman"/>
          <w:sz w:val="24"/>
          <w:szCs w:val="24"/>
        </w:rPr>
        <w:t xml:space="preserve"> имеет право подать апелляцию 2 </w:t>
      </w:r>
      <w:r w:rsidR="00EC63A0">
        <w:rPr>
          <w:rFonts w:ascii="Times New Roman" w:hAnsi="Times New Roman" w:cs="Times New Roman"/>
          <w:sz w:val="24"/>
          <w:szCs w:val="24"/>
        </w:rPr>
        <w:t xml:space="preserve">августа </w:t>
      </w:r>
      <w:r w:rsidR="00982685" w:rsidRPr="003F1F35">
        <w:rPr>
          <w:rFonts w:ascii="Times New Roman" w:hAnsi="Times New Roman" w:cs="Times New Roman"/>
          <w:sz w:val="24"/>
          <w:szCs w:val="24"/>
        </w:rPr>
        <w:t>202</w:t>
      </w:r>
      <w:r w:rsidR="00EC63A0">
        <w:rPr>
          <w:rFonts w:ascii="Times New Roman" w:hAnsi="Times New Roman" w:cs="Times New Roman"/>
          <w:sz w:val="24"/>
          <w:szCs w:val="24"/>
        </w:rPr>
        <w:t>2</w:t>
      </w:r>
      <w:r w:rsidR="00982685" w:rsidRPr="003F1F35">
        <w:rPr>
          <w:rFonts w:ascii="Times New Roman" w:hAnsi="Times New Roman" w:cs="Times New Roman"/>
          <w:sz w:val="24"/>
          <w:szCs w:val="24"/>
        </w:rPr>
        <w:t xml:space="preserve"> года в соответствии с правилами подачи и рассмотрения апелляций.  </w:t>
      </w:r>
      <w:r w:rsidR="005A0706" w:rsidRPr="003F1F35">
        <w:rPr>
          <w:rFonts w:ascii="Times New Roman" w:hAnsi="Times New Roman" w:cs="Times New Roman"/>
          <w:sz w:val="24"/>
          <w:szCs w:val="24"/>
        </w:rPr>
        <w:br w:type="page"/>
      </w:r>
    </w:p>
    <w:p w:rsidR="0007286F" w:rsidRPr="003F1F35" w:rsidRDefault="005F2661" w:rsidP="005F2661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lastRenderedPageBreak/>
        <w:t>Приложение 1</w:t>
      </w:r>
      <w:r w:rsidR="00497CA1" w:rsidRPr="003F1F35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p w:rsidR="00AE6D3C" w:rsidRPr="003F1F35" w:rsidRDefault="00AE6D3C" w:rsidP="005F2661">
      <w:pPr>
        <w:spacing w:before="23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3F1F35">
        <w:rPr>
          <w:rFonts w:ascii="Times New Roman" w:hAnsi="Times New Roman" w:cs="Times New Roman"/>
          <w:b/>
          <w:caps/>
          <w:sz w:val="24"/>
          <w:szCs w:val="24"/>
        </w:rPr>
        <w:t>ПОРТФОЛИО</w:t>
      </w:r>
    </w:p>
    <w:p w:rsidR="005F2661" w:rsidRPr="003F1F35" w:rsidRDefault="005F2661" w:rsidP="000E1C39">
      <w:pPr>
        <w:spacing w:before="23" w:after="0"/>
        <w:jc w:val="center"/>
        <w:rPr>
          <w:rFonts w:ascii="Times New Roman" w:hAnsi="Times New Roman" w:cs="Times New Roman"/>
          <w:caps/>
          <w:sz w:val="24"/>
          <w:szCs w:val="24"/>
        </w:rPr>
      </w:pPr>
      <w:r w:rsidRPr="003F1F35">
        <w:rPr>
          <w:rFonts w:ascii="Times New Roman" w:hAnsi="Times New Roman" w:cs="Times New Roman"/>
          <w:caps/>
          <w:sz w:val="24"/>
          <w:szCs w:val="24"/>
        </w:rPr>
        <w:t>______________________________________________</w:t>
      </w:r>
      <w:r w:rsidR="007171AB" w:rsidRPr="003F1F35">
        <w:rPr>
          <w:rFonts w:ascii="Times New Roman" w:hAnsi="Times New Roman" w:cs="Times New Roman"/>
          <w:caps/>
          <w:sz w:val="24"/>
          <w:szCs w:val="24"/>
        </w:rPr>
        <w:t>______________________________________</w:t>
      </w:r>
    </w:p>
    <w:p w:rsidR="005F2661" w:rsidRPr="003F1F35" w:rsidRDefault="000E1C39" w:rsidP="005F2661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  <w:r w:rsidRPr="003F1F35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AE6D3C" w:rsidRPr="003F1F35" w:rsidRDefault="00AE6D3C" w:rsidP="00AE6D3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</w:t>
      </w:r>
      <w:r w:rsidR="007171AB"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 xml:space="preserve"> МАгистрату</w:t>
      </w: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р</w:t>
      </w:r>
      <w:r w:rsidR="007171AB"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ы</w:t>
      </w:r>
      <w:r w:rsidR="007171AB"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_____________________________</w:t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код направления, название направления)</w:t>
      </w:r>
    </w:p>
    <w:p w:rsidR="00AE6D3C" w:rsidRPr="003F1F35" w:rsidRDefault="00AE6D3C" w:rsidP="00AE6D3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_______________________________</w:t>
      </w:r>
    </w:p>
    <w:p w:rsidR="00AE6D3C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="00AE6D3C" w:rsidRPr="003F1F35">
        <w:rPr>
          <w:rFonts w:ascii="Times New Roman" w:eastAsia="Times New Roman" w:hAnsi="Times New Roman" w:cs="Times New Roman"/>
          <w:sz w:val="16"/>
          <w:szCs w:val="16"/>
        </w:rPr>
        <w:t>(название программы)</w:t>
      </w:r>
    </w:p>
    <w:p w:rsidR="00EC0CCE" w:rsidRPr="003F1F35" w:rsidRDefault="00EC0CCE" w:rsidP="003D1A1D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Мотивационное письмо</w:t>
      </w:r>
      <w:r w:rsidR="003D1A1D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>(</w:t>
      </w:r>
      <w:r w:rsidRPr="003F1F35">
        <w:rPr>
          <w:rFonts w:ascii="Times New Roman" w:hAnsi="Times New Roman" w:cs="Times New Roman"/>
          <w:i/>
          <w:sz w:val="24"/>
          <w:szCs w:val="24"/>
        </w:rPr>
        <w:t>как выбранная программа повлияет на Вашу карьеру, почему Вы считаете обучение на ней релевантным для Вас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 xml:space="preserve">; </w:t>
      </w:r>
      <w:r w:rsidRPr="003F1F35">
        <w:rPr>
          <w:rFonts w:ascii="Times New Roman" w:hAnsi="Times New Roman" w:cs="Times New Roman"/>
          <w:i/>
          <w:sz w:val="24"/>
          <w:szCs w:val="24"/>
        </w:rPr>
        <w:t>до 1 стр. текста);</w:t>
      </w:r>
    </w:p>
    <w:p w:rsidR="00EC0CCE" w:rsidRPr="003F1F35" w:rsidRDefault="00EC0CCE" w:rsidP="00B55BE2">
      <w:pPr>
        <w:pStyle w:val="a9"/>
        <w:numPr>
          <w:ilvl w:val="0"/>
          <w:numId w:val="23"/>
        </w:numPr>
        <w:spacing w:after="0"/>
        <w:ind w:left="0" w:firstLine="92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Выпускная квалификационная работа</w:t>
      </w:r>
      <w:r w:rsidR="003D1A1D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>(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 xml:space="preserve">только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 xml:space="preserve">имя </w:t>
      </w:r>
      <w:proofErr w:type="spellStart"/>
      <w:r w:rsidR="003D1A1D" w:rsidRPr="003F1F35">
        <w:rPr>
          <w:rFonts w:ascii="Times New Roman" w:hAnsi="Times New Roman" w:cs="Times New Roman"/>
          <w:i/>
          <w:sz w:val="24"/>
          <w:szCs w:val="24"/>
        </w:rPr>
        <w:t>pdf</w:t>
      </w:r>
      <w:proofErr w:type="spellEnd"/>
      <w:r w:rsidR="003D1A1D" w:rsidRPr="003F1F35">
        <w:rPr>
          <w:rFonts w:ascii="Times New Roman" w:hAnsi="Times New Roman" w:cs="Times New Roman"/>
          <w:i/>
          <w:sz w:val="24"/>
          <w:szCs w:val="24"/>
        </w:rPr>
        <w:t>-фа</w:t>
      </w:r>
      <w:r w:rsidR="00757546" w:rsidRPr="003F1F35">
        <w:rPr>
          <w:rFonts w:ascii="Times New Roman" w:hAnsi="Times New Roman" w:cs="Times New Roman"/>
          <w:i/>
          <w:sz w:val="24"/>
          <w:szCs w:val="24"/>
        </w:rPr>
        <w:t>йла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 xml:space="preserve"> в формате </w:t>
      </w:r>
      <w:proofErr w:type="spellStart"/>
      <w:r w:rsidR="007F514C" w:rsidRPr="003F1F35">
        <w:rPr>
          <w:rFonts w:ascii="Times New Roman" w:hAnsi="Times New Roman" w:cs="Times New Roman"/>
          <w:i/>
          <w:sz w:val="24"/>
          <w:szCs w:val="24"/>
        </w:rPr>
        <w:t>ВКР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>_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>ФамилияИмяОтчество</w:t>
      </w:r>
      <w:proofErr w:type="spellEnd"/>
      <w:r w:rsidR="00DF7AFE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DF7AFE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>; например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="00DF7AFE" w:rsidRPr="003F1F35">
        <w:rPr>
          <w:rFonts w:ascii="Times New Roman" w:hAnsi="Times New Roman" w:cs="Times New Roman"/>
          <w:i/>
          <w:sz w:val="24"/>
          <w:szCs w:val="24"/>
        </w:rPr>
        <w:t>ВКР_ИвановИванИванович</w:t>
      </w:r>
      <w:proofErr w:type="spellEnd"/>
      <w:r w:rsidR="00DF7AFE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DF7AFE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57546"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>;</w:t>
      </w:r>
    </w:p>
    <w:p w:rsidR="00EC0CCE" w:rsidRPr="003F1F35" w:rsidRDefault="00EC0CCE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Учебные достижения</w:t>
      </w:r>
      <w:r w:rsidR="00910DDA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(указывается средний балл документа об образовании и имя </w:t>
      </w:r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-файла с приложением к диплому: </w:t>
      </w:r>
      <w:proofErr w:type="spellStart"/>
      <w:r w:rsidR="00910DDA" w:rsidRPr="003F1F35">
        <w:rPr>
          <w:rFonts w:ascii="Times New Roman" w:hAnsi="Times New Roman" w:cs="Times New Roman"/>
          <w:i/>
          <w:sz w:val="24"/>
          <w:szCs w:val="24"/>
        </w:rPr>
        <w:t>ПрилДипл_ФамилияИмяОтчество.pd</w:t>
      </w:r>
      <w:proofErr w:type="spellEnd"/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; например, 4,63 </w:t>
      </w:r>
      <w:proofErr w:type="spellStart"/>
      <w:r w:rsidR="00910DDA" w:rsidRPr="003F1F35">
        <w:rPr>
          <w:rFonts w:ascii="Times New Roman" w:hAnsi="Times New Roman" w:cs="Times New Roman"/>
          <w:i/>
          <w:sz w:val="24"/>
          <w:szCs w:val="24"/>
        </w:rPr>
        <w:t>ПрилДипл_ИвановИванИванович</w:t>
      </w:r>
      <w:proofErr w:type="spellEnd"/>
      <w:r w:rsidR="00910DDA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Pr="003F1F35">
        <w:rPr>
          <w:rFonts w:ascii="Times New Roman" w:hAnsi="Times New Roman" w:cs="Times New Roman"/>
          <w:i/>
          <w:sz w:val="24"/>
          <w:szCs w:val="24"/>
        </w:rPr>
        <w:t>;</w:t>
      </w:r>
    </w:p>
    <w:p w:rsidR="00121CEE" w:rsidRPr="003F1F35" w:rsidRDefault="00910DDA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Профессиональные достижения </w:t>
      </w:r>
      <w:r w:rsidRPr="003F1F35">
        <w:rPr>
          <w:rFonts w:ascii="Times New Roman" w:hAnsi="Times New Roman" w:cs="Times New Roman"/>
          <w:i/>
          <w:sz w:val="24"/>
          <w:szCs w:val="24"/>
        </w:rPr>
        <w:t>(заполняется таблица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, НЕ УЧИТЫВАЮТСЯ достижения, кото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рственный университет</w:t>
      </w:r>
      <w:r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="002226AA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C32A0E" w:rsidRPr="003F1F35" w:rsidRDefault="00C32A0E" w:rsidP="00867814">
      <w:pPr>
        <w:pStyle w:val="a9"/>
        <w:spacing w:after="0"/>
        <w:ind w:left="927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79"/>
        <w:gridCol w:w="2564"/>
        <w:gridCol w:w="3307"/>
        <w:gridCol w:w="1410"/>
        <w:gridCol w:w="2037"/>
      </w:tblGrid>
      <w:tr w:rsidR="007B77E2" w:rsidRPr="003F1F35" w:rsidTr="007B77E2">
        <w:tc>
          <w:tcPr>
            <w:tcW w:w="888" w:type="dxa"/>
          </w:tcPr>
          <w:p w:rsidR="007B77E2" w:rsidRPr="003F1F35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Поряд-ковый</w:t>
            </w:r>
            <w:proofErr w:type="spellEnd"/>
            <w:proofErr w:type="gramEnd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 xml:space="preserve"> номер</w:t>
            </w:r>
          </w:p>
          <w:p w:rsidR="00EC2475" w:rsidRPr="003F1F35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2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Наименование достижения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3397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Тип достижения*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1438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Год получения достижения</w:t>
            </w:r>
          </w:p>
        </w:tc>
        <w:tc>
          <w:tcPr>
            <w:tcW w:w="2078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Имя файла электронного образа подтверждающих документов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7B77E2" w:rsidRPr="003F1F35" w:rsidTr="007B77E2">
        <w:tc>
          <w:tcPr>
            <w:tcW w:w="888" w:type="dxa"/>
          </w:tcPr>
          <w:p w:rsidR="007B77E2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622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3F1F35" w:rsidTr="007B77E2">
        <w:tc>
          <w:tcPr>
            <w:tcW w:w="88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3F1F35" w:rsidTr="007B77E2">
        <w:tc>
          <w:tcPr>
            <w:tcW w:w="88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C44110" w:rsidRPr="003F1F35" w:rsidRDefault="00C44110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 xml:space="preserve">* для 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научных </w:t>
      </w:r>
      <w:r w:rsidRPr="003F1F35">
        <w:rPr>
          <w:rFonts w:ascii="Times New Roman" w:hAnsi="Times New Roman" w:cs="Times New Roman"/>
          <w:sz w:val="20"/>
          <w:szCs w:val="20"/>
        </w:rPr>
        <w:t>публикаций указыва</w:t>
      </w:r>
      <w:r w:rsidR="000C1460" w:rsidRPr="003F1F35">
        <w:rPr>
          <w:rFonts w:ascii="Times New Roman" w:hAnsi="Times New Roman" w:cs="Times New Roman"/>
          <w:sz w:val="20"/>
          <w:szCs w:val="20"/>
        </w:rPr>
        <w:t>ю</w:t>
      </w:r>
      <w:r w:rsidRPr="003F1F35">
        <w:rPr>
          <w:rFonts w:ascii="Times New Roman" w:hAnsi="Times New Roman" w:cs="Times New Roman"/>
          <w:sz w:val="20"/>
          <w:szCs w:val="20"/>
        </w:rPr>
        <w:t xml:space="preserve">тся выходные данные в соответствие с </w:t>
      </w:r>
      <w:r w:rsidR="00EC2475" w:rsidRPr="003F1F35">
        <w:rPr>
          <w:rFonts w:ascii="Times New Roman" w:hAnsi="Times New Roman" w:cs="Times New Roman"/>
          <w:sz w:val="20"/>
          <w:szCs w:val="20"/>
        </w:rPr>
        <w:t>ГОСТ Р 7.0.5-2008</w:t>
      </w:r>
    </w:p>
    <w:p w:rsidR="00121CEE" w:rsidRPr="003F1F35" w:rsidRDefault="007B77E2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>*</w:t>
      </w:r>
      <w:r w:rsidR="00C44110" w:rsidRPr="003F1F35">
        <w:rPr>
          <w:rFonts w:ascii="Times New Roman" w:hAnsi="Times New Roman" w:cs="Times New Roman"/>
          <w:sz w:val="20"/>
          <w:szCs w:val="20"/>
        </w:rPr>
        <w:t>*</w:t>
      </w:r>
      <w:r w:rsidRPr="003F1F35">
        <w:rPr>
          <w:rFonts w:ascii="Times New Roman" w:hAnsi="Times New Roman" w:cs="Times New Roman"/>
          <w:sz w:val="20"/>
          <w:szCs w:val="20"/>
        </w:rPr>
        <w:t xml:space="preserve"> научные публикации, индексированные в 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WebOfScience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Scopus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, ВАК, РИНЦ; другие научные публикации; выступление на научной конференции международного или всероссийского уровня по направлению магистратуры; опыт предпринимательской деятельности;  свидетельство о регистрации программ, баз данных для ЭВМ или патентов; именная стипендия; участие, призовое место или победа во всероссийских или международных олимпиадах; другие дипломы и награды; дополнительное образование по направлениям п</w:t>
      </w:r>
      <w:r w:rsidR="00C44110" w:rsidRPr="003F1F35">
        <w:rPr>
          <w:rFonts w:ascii="Times New Roman" w:hAnsi="Times New Roman" w:cs="Times New Roman"/>
          <w:sz w:val="20"/>
          <w:szCs w:val="20"/>
        </w:rPr>
        <w:t>одготовки магистерских программ</w:t>
      </w:r>
      <w:r w:rsidR="00EC2475" w:rsidRPr="003F1F35">
        <w:rPr>
          <w:rFonts w:ascii="Times New Roman" w:hAnsi="Times New Roman" w:cs="Times New Roman"/>
          <w:sz w:val="20"/>
          <w:szCs w:val="20"/>
        </w:rPr>
        <w:t>.</w:t>
      </w:r>
    </w:p>
    <w:p w:rsidR="00C44110" w:rsidRPr="003F1F35" w:rsidRDefault="00C44110" w:rsidP="00C44110">
      <w:pPr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>*** формат имени файла для электронного образа подтверждающего документа "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Дост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[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НомерПП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]_[ФИО].</w:t>
      </w:r>
      <w:r w:rsidRPr="003F1F35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Pr="003F1F35">
        <w:rPr>
          <w:rFonts w:ascii="Times New Roman" w:hAnsi="Times New Roman" w:cs="Times New Roman"/>
          <w:sz w:val="20"/>
          <w:szCs w:val="20"/>
        </w:rPr>
        <w:t>", где [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НомерПП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 xml:space="preserve">] - </w:t>
      </w:r>
      <w:proofErr w:type="gramStart"/>
      <w:r w:rsidRPr="003F1F35">
        <w:rPr>
          <w:rFonts w:ascii="Times New Roman" w:hAnsi="Times New Roman" w:cs="Times New Roman"/>
          <w:sz w:val="20"/>
          <w:szCs w:val="20"/>
        </w:rPr>
        <w:t>порядковый номер достижения</w:t>
      </w:r>
      <w:proofErr w:type="gramEnd"/>
      <w:r w:rsidR="00EC2475" w:rsidRPr="003F1F35">
        <w:rPr>
          <w:rFonts w:ascii="Times New Roman" w:hAnsi="Times New Roman" w:cs="Times New Roman"/>
          <w:sz w:val="20"/>
          <w:szCs w:val="20"/>
        </w:rPr>
        <w:t xml:space="preserve"> указанный в графе</w:t>
      </w:r>
      <w:r w:rsidRPr="003F1F35">
        <w:rPr>
          <w:rFonts w:ascii="Times New Roman" w:hAnsi="Times New Roman" w:cs="Times New Roman"/>
          <w:sz w:val="20"/>
          <w:szCs w:val="20"/>
        </w:rPr>
        <w:t>, [ФИО] - фамилия, имя, отчество абитуриента,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 [</w:t>
      </w:r>
      <w:proofErr w:type="spellStart"/>
      <w:r w:rsidR="00EC2475" w:rsidRPr="003F1F35">
        <w:rPr>
          <w:rFonts w:ascii="Times New Roman" w:hAnsi="Times New Roman" w:cs="Times New Roman"/>
          <w:sz w:val="20"/>
          <w:szCs w:val="20"/>
        </w:rPr>
        <w:t>ПодтвДок</w:t>
      </w:r>
      <w:proofErr w:type="spellEnd"/>
      <w:r w:rsidR="00EC2475" w:rsidRPr="003F1F35">
        <w:rPr>
          <w:rFonts w:ascii="Times New Roman" w:hAnsi="Times New Roman" w:cs="Times New Roman"/>
          <w:sz w:val="20"/>
          <w:szCs w:val="20"/>
        </w:rPr>
        <w:t>] - краткое название подтверждающего документа, например, "Дост1_ИвановИванИванович.</w:t>
      </w:r>
      <w:r w:rsidR="00EC2475" w:rsidRPr="003F1F35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="00EC2475" w:rsidRPr="003F1F35">
        <w:rPr>
          <w:rFonts w:ascii="Times New Roman" w:hAnsi="Times New Roman" w:cs="Times New Roman"/>
          <w:sz w:val="20"/>
          <w:szCs w:val="20"/>
        </w:rPr>
        <w:t>".</w:t>
      </w:r>
    </w:p>
    <w:p w:rsidR="005F2661" w:rsidRPr="003F1F35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одавая настоящее портфолио</w:t>
      </w:r>
      <w:r w:rsidR="00AE6D3C" w:rsidRPr="003F1F35">
        <w:rPr>
          <w:rFonts w:ascii="Times New Roman" w:hAnsi="Times New Roman" w:cs="Times New Roman"/>
          <w:sz w:val="24"/>
          <w:szCs w:val="24"/>
        </w:rPr>
        <w:t>,</w:t>
      </w:r>
      <w:r w:rsidRPr="003F1F35">
        <w:rPr>
          <w:rFonts w:ascii="Times New Roman" w:hAnsi="Times New Roman" w:cs="Times New Roman"/>
          <w:sz w:val="24"/>
          <w:szCs w:val="24"/>
        </w:rPr>
        <w:t xml:space="preserve"> подтверждаю правильность данных, представленных мной в заявлении.</w:t>
      </w:r>
    </w:p>
    <w:p w:rsidR="005F2661" w:rsidRPr="003F1F35" w:rsidRDefault="000E1C39" w:rsidP="005F2661">
      <w:pPr>
        <w:tabs>
          <w:tab w:val="left" w:pos="9923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</w:t>
      </w:r>
      <w:r w:rsidR="005F2661" w:rsidRPr="003F1F35">
        <w:rPr>
          <w:rFonts w:ascii="Times New Roman" w:hAnsi="Times New Roman" w:cs="Times New Roman"/>
          <w:sz w:val="24"/>
          <w:szCs w:val="24"/>
        </w:rPr>
        <w:t xml:space="preserve">одпись абитуриента: </w:t>
      </w:r>
    </w:p>
    <w:p w:rsidR="005F2661" w:rsidRPr="003F1F35" w:rsidRDefault="005F2661" w:rsidP="000E1C39">
      <w:pPr>
        <w:tabs>
          <w:tab w:val="left" w:pos="9923"/>
        </w:tabs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F1F35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5F2661" w:rsidRPr="003F1F35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  <w:vertAlign w:val="superscript"/>
        </w:rPr>
        <w:t>подпись                                                     ФИО (полностью)</w:t>
      </w:r>
    </w:p>
    <w:p w:rsidR="008E7249" w:rsidRPr="003F1F35" w:rsidRDefault="008E7249">
      <w:pPr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br w:type="page"/>
      </w:r>
    </w:p>
    <w:p w:rsidR="008E7249" w:rsidRPr="003F1F35" w:rsidRDefault="008E7249" w:rsidP="008E7249">
      <w:pPr>
        <w:jc w:val="right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lastRenderedPageBreak/>
        <w:t>Приложение 2</w:t>
      </w:r>
      <w:r w:rsidR="00497CA1" w:rsidRPr="003F1F35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tbl>
      <w:tblPr>
        <w:tblW w:w="11589" w:type="dxa"/>
        <w:tblLook w:val="01E0" w:firstRow="1" w:lastRow="1" w:firstColumn="1" w:lastColumn="1" w:noHBand="0" w:noVBand="0"/>
      </w:tblPr>
      <w:tblGrid>
        <w:gridCol w:w="5778"/>
        <w:gridCol w:w="5811"/>
      </w:tblGrid>
      <w:tr w:rsidR="008E7249" w:rsidRPr="003F1F35" w:rsidTr="008E7249">
        <w:tc>
          <w:tcPr>
            <w:tcW w:w="5778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1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  <w:t>Утверждаю</w:t>
            </w:r>
          </w:p>
          <w:p w:rsidR="008E7249" w:rsidRPr="003F1F35" w:rsidRDefault="008E7249" w:rsidP="008E7249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Директор ВШ ЭКН</w:t>
            </w:r>
          </w:p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__________________________ (</w:t>
            </w:r>
            <w:r w:rsidR="005A05D0">
              <w:rPr>
                <w:rFonts w:ascii="Times New Roman" w:hAnsi="Times New Roman" w:cs="Times New Roman"/>
                <w:sz w:val="24"/>
                <w:szCs w:val="24"/>
              </w:rPr>
              <w:t xml:space="preserve">А.В. </w:t>
            </w:r>
            <w:proofErr w:type="spellStart"/>
            <w:r w:rsidR="005A05D0">
              <w:rPr>
                <w:rFonts w:ascii="Times New Roman" w:hAnsi="Times New Roman" w:cs="Times New Roman"/>
                <w:sz w:val="24"/>
                <w:szCs w:val="24"/>
              </w:rPr>
              <w:t>Голлай</w:t>
            </w:r>
            <w:proofErr w:type="spellEnd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8E7249" w:rsidRPr="003F1F35" w:rsidRDefault="000E1C39" w:rsidP="008E7249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                             </w:t>
            </w:r>
            <w:r w:rsidR="008E7249" w:rsidRPr="003F1F3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подпись</w:t>
            </w:r>
          </w:p>
        </w:tc>
      </w:tr>
    </w:tbl>
    <w:p w:rsidR="008E7249" w:rsidRPr="003F1F35" w:rsidRDefault="008E7249" w:rsidP="008E7249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8E7249" w:rsidRPr="003F1F35" w:rsidRDefault="008E7249" w:rsidP="008E7249">
      <w:pPr>
        <w:spacing w:before="23" w:after="114"/>
        <w:jc w:val="center"/>
        <w:rPr>
          <w:rFonts w:ascii="Times New Roman" w:eastAsia="Times New Roman" w:hAnsi="Times New Roman" w:cs="Times New Roman"/>
          <w:b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ОЦЕНКА ПОРТФОЛИО</w:t>
      </w:r>
    </w:p>
    <w:p w:rsidR="008E7249" w:rsidRPr="003F1F35" w:rsidRDefault="008E7249" w:rsidP="000E1C39">
      <w:pPr>
        <w:spacing w:before="23" w:after="0"/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_______</w:t>
      </w:r>
      <w:r w:rsidR="007171AB"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</w:t>
      </w:r>
    </w:p>
    <w:p w:rsidR="000E1C39" w:rsidRPr="003F1F35" w:rsidRDefault="000E1C39" w:rsidP="000E1C39">
      <w:pPr>
        <w:spacing w:after="114"/>
        <w:jc w:val="center"/>
        <w:rPr>
          <w:rFonts w:ascii="Times New Roman" w:hAnsi="Times New Roman" w:cs="Times New Roman"/>
          <w:sz w:val="16"/>
          <w:szCs w:val="16"/>
        </w:rPr>
      </w:pPr>
      <w:r w:rsidRPr="003F1F35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0E1C39" w:rsidRPr="003F1F35" w:rsidRDefault="000E1C39" w:rsidP="000E1C39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_____________________________</w:t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код направления, название направления)</w:t>
      </w:r>
    </w:p>
    <w:p w:rsidR="000E1C39" w:rsidRPr="003F1F35" w:rsidRDefault="000E1C39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</w:t>
      </w:r>
      <w:r w:rsidR="000E1C39"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</w:t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название программы)</w:t>
      </w:r>
    </w:p>
    <w:p w:rsidR="008E7249" w:rsidRPr="003F1F35" w:rsidRDefault="008E7249" w:rsidP="008E7249">
      <w:pPr>
        <w:ind w:firstLine="60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79"/>
        <w:gridCol w:w="2092"/>
      </w:tblGrid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8E7249" w:rsidP="009C0F1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Раздел </w:t>
            </w:r>
            <w:r w:rsidR="009C0F1E"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тфолио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л-во баллов</w:t>
            </w: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EC0CCE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1:</w:t>
            </w:r>
            <w:r w:rsidR="00EC0CCE" w:rsidRPr="003F1F35">
              <w:t xml:space="preserve"> </w:t>
            </w:r>
            <w:r w:rsidR="00EC0CCE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Мотивационное письмо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74381A">
            <w:pPr>
              <w:widowControl w:val="0"/>
              <w:autoSpaceDE w:val="0"/>
              <w:autoSpaceDN w:val="0"/>
              <w:adjustRightInd w:val="0"/>
              <w:spacing w:before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Раздел 2: </w:t>
            </w:r>
            <w:r w:rsidR="00EC0CCE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Выпускная квалификационная работа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74381A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3: Учебные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5810CC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4: Про</w:t>
            </w:r>
            <w:r w:rsidR="005810CC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фессиональные</w:t>
            </w: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мма баллов: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412BF0" w:rsidRPr="003F1F35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12BF0" w:rsidRPr="003F1F35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sz w:val="24"/>
          <w:szCs w:val="24"/>
        </w:rPr>
        <w:t>Дата проведения оценки портфолио  « _____ » ________________________ 20___ г.</w:t>
      </w:r>
    </w:p>
    <w:p w:rsidR="005F2661" w:rsidRPr="003F1F35" w:rsidRDefault="000B7ED0" w:rsidP="005F266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редседатель конкурсной комиссии</w:t>
      </w:r>
      <w:r w:rsidRPr="003F1F35">
        <w:rPr>
          <w:rFonts w:ascii="Times New Roman" w:hAnsi="Times New Roman" w:cs="Times New Roman"/>
          <w:sz w:val="24"/>
          <w:szCs w:val="24"/>
        </w:rPr>
        <w:tab/>
        <w:t xml:space="preserve"> ____________________ </w:t>
      </w:r>
      <w:proofErr w:type="gramStart"/>
      <w:r w:rsidRPr="003F1F35">
        <w:rPr>
          <w:rFonts w:ascii="Times New Roman" w:hAnsi="Times New Roman" w:cs="Times New Roman"/>
          <w:sz w:val="24"/>
          <w:szCs w:val="24"/>
        </w:rPr>
        <w:t>( _</w:t>
      </w:r>
      <w:proofErr w:type="gramEnd"/>
      <w:r w:rsidRPr="003F1F35">
        <w:rPr>
          <w:rFonts w:ascii="Times New Roman" w:hAnsi="Times New Roman" w:cs="Times New Roman"/>
          <w:sz w:val="24"/>
          <w:szCs w:val="24"/>
        </w:rPr>
        <w:t>_________________________ )</w:t>
      </w:r>
    </w:p>
    <w:p w:rsidR="000B7ED0" w:rsidRPr="003F1F35" w:rsidRDefault="000B7ED0" w:rsidP="005F2661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Член конкурсной комиссии </w:t>
      </w:r>
      <w:r w:rsidRPr="003F1F35">
        <w:rPr>
          <w:rFonts w:ascii="Times New Roman" w:hAnsi="Times New Roman" w:cs="Times New Roman"/>
          <w:sz w:val="24"/>
          <w:szCs w:val="24"/>
        </w:rPr>
        <w:tab/>
      </w:r>
      <w:r w:rsidRPr="003F1F35">
        <w:rPr>
          <w:rFonts w:ascii="Times New Roman" w:hAnsi="Times New Roman" w:cs="Times New Roman"/>
          <w:sz w:val="24"/>
          <w:szCs w:val="24"/>
        </w:rPr>
        <w:tab/>
        <w:t xml:space="preserve">_____________________ </w:t>
      </w:r>
      <w:proofErr w:type="gramStart"/>
      <w:r w:rsidRPr="003F1F35">
        <w:rPr>
          <w:rFonts w:ascii="Times New Roman" w:hAnsi="Times New Roman" w:cs="Times New Roman"/>
          <w:sz w:val="24"/>
          <w:szCs w:val="24"/>
        </w:rPr>
        <w:t>( _</w:t>
      </w:r>
      <w:proofErr w:type="gramEnd"/>
      <w:r w:rsidRPr="003F1F35">
        <w:rPr>
          <w:rFonts w:ascii="Times New Roman" w:hAnsi="Times New Roman" w:cs="Times New Roman"/>
          <w:sz w:val="24"/>
          <w:szCs w:val="24"/>
        </w:rPr>
        <w:t>________________________ )</w:t>
      </w: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Член конкурсной комиссии </w:t>
      </w:r>
      <w:r w:rsidRPr="003F1F35">
        <w:rPr>
          <w:rFonts w:ascii="Times New Roman" w:hAnsi="Times New Roman" w:cs="Times New Roman"/>
          <w:sz w:val="24"/>
          <w:szCs w:val="24"/>
        </w:rPr>
        <w:tab/>
      </w:r>
      <w:r w:rsidRPr="003F1F35">
        <w:rPr>
          <w:rFonts w:ascii="Times New Roman" w:hAnsi="Times New Roman" w:cs="Times New Roman"/>
          <w:sz w:val="24"/>
          <w:szCs w:val="24"/>
        </w:rPr>
        <w:tab/>
        <w:t xml:space="preserve">_____________________ </w:t>
      </w:r>
      <w:proofErr w:type="gramStart"/>
      <w:r w:rsidRPr="003F1F35">
        <w:rPr>
          <w:rFonts w:ascii="Times New Roman" w:hAnsi="Times New Roman" w:cs="Times New Roman"/>
          <w:sz w:val="24"/>
          <w:szCs w:val="24"/>
        </w:rPr>
        <w:t>( _</w:t>
      </w:r>
      <w:proofErr w:type="gramEnd"/>
      <w:r w:rsidRPr="003F1F35">
        <w:rPr>
          <w:rFonts w:ascii="Times New Roman" w:hAnsi="Times New Roman" w:cs="Times New Roman"/>
          <w:sz w:val="24"/>
          <w:szCs w:val="24"/>
        </w:rPr>
        <w:t>________________________ )</w:t>
      </w:r>
    </w:p>
    <w:p w:rsidR="000B7ED0" w:rsidRPr="000B7ED0" w:rsidRDefault="000B7ED0" w:rsidP="000B7ED0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497CA1" w:rsidRDefault="00497CA1">
      <w:pPr>
        <w:rPr>
          <w:rFonts w:ascii="Times New Roman" w:hAnsi="Times New Roman" w:cs="Times New Roman"/>
          <w:sz w:val="24"/>
          <w:szCs w:val="24"/>
        </w:rPr>
      </w:pPr>
    </w:p>
    <w:sectPr w:rsidR="00497CA1" w:rsidSect="00FC7355">
      <w:pgSz w:w="11906" w:h="16838"/>
      <w:pgMar w:top="1134" w:right="849" w:bottom="993" w:left="85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ntiqu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12A71"/>
    <w:multiLevelType w:val="multilevel"/>
    <w:tmpl w:val="58842F1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8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" w15:restartNumberingAfterBreak="0">
    <w:nsid w:val="09D44384"/>
    <w:multiLevelType w:val="multilevel"/>
    <w:tmpl w:val="C44E6A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A8012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AF101F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5576EE7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00831"/>
    <w:multiLevelType w:val="hybridMultilevel"/>
    <w:tmpl w:val="AB56728C"/>
    <w:lvl w:ilvl="0" w:tplc="A62C64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BF59E4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ABF2923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EB0492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F186C90"/>
    <w:multiLevelType w:val="hybridMultilevel"/>
    <w:tmpl w:val="3D287E8A"/>
    <w:lvl w:ilvl="0" w:tplc="D820E80E">
      <w:start w:val="1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9E469A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F0277E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46A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AED468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DE575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A60B1E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B72C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8ED0B6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F83612B"/>
    <w:multiLevelType w:val="hybridMultilevel"/>
    <w:tmpl w:val="1996E658"/>
    <w:lvl w:ilvl="0" w:tplc="6EB4540A">
      <w:start w:val="4"/>
      <w:numFmt w:val="decimal"/>
      <w:lvlText w:val="%1."/>
      <w:lvlJc w:val="left"/>
      <w:pPr>
        <w:ind w:left="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487690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02FAF6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AAFEBC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208B0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CBAE4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8C3EC8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E6AA2E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0955C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2756AAB"/>
    <w:multiLevelType w:val="hybridMultilevel"/>
    <w:tmpl w:val="D5A00B4E"/>
    <w:lvl w:ilvl="0" w:tplc="FF503654">
      <w:start w:val="7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600628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E629F2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A065E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7E354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1A7C9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7EE5E4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8E5932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ADB32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70752D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FAD0A0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644318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8DB4FCA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9027D9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3C57C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65F438E"/>
    <w:multiLevelType w:val="hybridMultilevel"/>
    <w:tmpl w:val="D1FE88C6"/>
    <w:lvl w:ilvl="0" w:tplc="8B32A99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1E837A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8E905C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83A2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68395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24FCE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70C432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509E62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5C653E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01B33F3"/>
    <w:multiLevelType w:val="hybridMultilevel"/>
    <w:tmpl w:val="58A075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1DE4DD0"/>
    <w:multiLevelType w:val="multilevel"/>
    <w:tmpl w:val="E39C7A5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69EC50D2"/>
    <w:multiLevelType w:val="hybridMultilevel"/>
    <w:tmpl w:val="AC769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737B93"/>
    <w:multiLevelType w:val="hybridMultilevel"/>
    <w:tmpl w:val="3858E2EE"/>
    <w:lvl w:ilvl="0" w:tplc="DC1CD1C6">
      <w:start w:val="1"/>
      <w:numFmt w:val="decimal"/>
      <w:lvlText w:val="Раздел 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7F413DCF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0"/>
  </w:num>
  <w:num w:numId="3">
    <w:abstractNumId w:val="1"/>
  </w:num>
  <w:num w:numId="4">
    <w:abstractNumId w:val="21"/>
  </w:num>
  <w:num w:numId="5">
    <w:abstractNumId w:val="3"/>
  </w:num>
  <w:num w:numId="6">
    <w:abstractNumId w:val="0"/>
  </w:num>
  <w:num w:numId="7">
    <w:abstractNumId w:val="23"/>
  </w:num>
  <w:num w:numId="8">
    <w:abstractNumId w:val="6"/>
  </w:num>
  <w:num w:numId="9">
    <w:abstractNumId w:val="18"/>
  </w:num>
  <w:num w:numId="10">
    <w:abstractNumId w:val="9"/>
  </w:num>
  <w:num w:numId="11">
    <w:abstractNumId w:val="10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15"/>
  </w:num>
  <w:num w:numId="17">
    <w:abstractNumId w:val="14"/>
  </w:num>
  <w:num w:numId="18">
    <w:abstractNumId w:val="8"/>
  </w:num>
  <w:num w:numId="19">
    <w:abstractNumId w:val="16"/>
  </w:num>
  <w:num w:numId="20">
    <w:abstractNumId w:val="17"/>
  </w:num>
  <w:num w:numId="21">
    <w:abstractNumId w:val="12"/>
  </w:num>
  <w:num w:numId="22">
    <w:abstractNumId w:val="2"/>
  </w:num>
  <w:num w:numId="23">
    <w:abstractNumId w:val="22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autoHyphenation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zYxN7GwsDA1MjVS0lEKTi0uzszPAykwqgUAqH3w+CwAAAA="/>
  </w:docVars>
  <w:rsids>
    <w:rsidRoot w:val="00A97BCC"/>
    <w:rsid w:val="000371DC"/>
    <w:rsid w:val="00040AC9"/>
    <w:rsid w:val="00042C36"/>
    <w:rsid w:val="0004695C"/>
    <w:rsid w:val="00052560"/>
    <w:rsid w:val="00060217"/>
    <w:rsid w:val="0007286F"/>
    <w:rsid w:val="00090550"/>
    <w:rsid w:val="000B7ED0"/>
    <w:rsid w:val="000C1460"/>
    <w:rsid w:val="000E1C39"/>
    <w:rsid w:val="001006A9"/>
    <w:rsid w:val="00121CEE"/>
    <w:rsid w:val="0013650F"/>
    <w:rsid w:val="00142029"/>
    <w:rsid w:val="00146E4E"/>
    <w:rsid w:val="00152DC5"/>
    <w:rsid w:val="00187846"/>
    <w:rsid w:val="001A40E0"/>
    <w:rsid w:val="001E3C7C"/>
    <w:rsid w:val="001F6CC1"/>
    <w:rsid w:val="00211F1D"/>
    <w:rsid w:val="002226AA"/>
    <w:rsid w:val="00245EA8"/>
    <w:rsid w:val="002501BA"/>
    <w:rsid w:val="00260D43"/>
    <w:rsid w:val="002652A4"/>
    <w:rsid w:val="00285F55"/>
    <w:rsid w:val="002B7F1C"/>
    <w:rsid w:val="002E0244"/>
    <w:rsid w:val="002F435C"/>
    <w:rsid w:val="00300296"/>
    <w:rsid w:val="00353874"/>
    <w:rsid w:val="00362E20"/>
    <w:rsid w:val="003A3A23"/>
    <w:rsid w:val="003C7155"/>
    <w:rsid w:val="003D1A1D"/>
    <w:rsid w:val="003E24D5"/>
    <w:rsid w:val="003F1F35"/>
    <w:rsid w:val="004108AB"/>
    <w:rsid w:val="0041188E"/>
    <w:rsid w:val="00412BF0"/>
    <w:rsid w:val="0041558D"/>
    <w:rsid w:val="00472FAF"/>
    <w:rsid w:val="004979FB"/>
    <w:rsid w:val="00497CA1"/>
    <w:rsid w:val="004F6207"/>
    <w:rsid w:val="005320E6"/>
    <w:rsid w:val="00532B14"/>
    <w:rsid w:val="005810CC"/>
    <w:rsid w:val="005956D7"/>
    <w:rsid w:val="005A05D0"/>
    <w:rsid w:val="005A0706"/>
    <w:rsid w:val="005A30BD"/>
    <w:rsid w:val="005B385D"/>
    <w:rsid w:val="005C4899"/>
    <w:rsid w:val="005D6D7E"/>
    <w:rsid w:val="005F2661"/>
    <w:rsid w:val="005F5135"/>
    <w:rsid w:val="00637766"/>
    <w:rsid w:val="00644AA3"/>
    <w:rsid w:val="00671249"/>
    <w:rsid w:val="00686275"/>
    <w:rsid w:val="006B64EA"/>
    <w:rsid w:val="006C470E"/>
    <w:rsid w:val="006D5979"/>
    <w:rsid w:val="006E5C67"/>
    <w:rsid w:val="00701189"/>
    <w:rsid w:val="00711D97"/>
    <w:rsid w:val="007171AB"/>
    <w:rsid w:val="00726846"/>
    <w:rsid w:val="0074381A"/>
    <w:rsid w:val="00752D79"/>
    <w:rsid w:val="00757546"/>
    <w:rsid w:val="00762197"/>
    <w:rsid w:val="0078068E"/>
    <w:rsid w:val="007A5978"/>
    <w:rsid w:val="007B77E2"/>
    <w:rsid w:val="007C6112"/>
    <w:rsid w:val="007F514C"/>
    <w:rsid w:val="00803CB9"/>
    <w:rsid w:val="00866FFA"/>
    <w:rsid w:val="00867814"/>
    <w:rsid w:val="00886C94"/>
    <w:rsid w:val="00896BA6"/>
    <w:rsid w:val="008A6A97"/>
    <w:rsid w:val="008E7249"/>
    <w:rsid w:val="00910DDA"/>
    <w:rsid w:val="009147BC"/>
    <w:rsid w:val="00942679"/>
    <w:rsid w:val="009504B3"/>
    <w:rsid w:val="00982685"/>
    <w:rsid w:val="009B0EFC"/>
    <w:rsid w:val="009C0F1E"/>
    <w:rsid w:val="009C3FE2"/>
    <w:rsid w:val="009D457A"/>
    <w:rsid w:val="009E49BF"/>
    <w:rsid w:val="009F7EE8"/>
    <w:rsid w:val="00A11991"/>
    <w:rsid w:val="00A17CB7"/>
    <w:rsid w:val="00A31B70"/>
    <w:rsid w:val="00A425FA"/>
    <w:rsid w:val="00A7750A"/>
    <w:rsid w:val="00A97BCC"/>
    <w:rsid w:val="00AA4C2F"/>
    <w:rsid w:val="00AA6C95"/>
    <w:rsid w:val="00AE6D3C"/>
    <w:rsid w:val="00B42BBF"/>
    <w:rsid w:val="00B475DF"/>
    <w:rsid w:val="00B5010B"/>
    <w:rsid w:val="00B55BE2"/>
    <w:rsid w:val="00C01C68"/>
    <w:rsid w:val="00C03BD5"/>
    <w:rsid w:val="00C12A90"/>
    <w:rsid w:val="00C32A0E"/>
    <w:rsid w:val="00C44110"/>
    <w:rsid w:val="00C510C2"/>
    <w:rsid w:val="00C56473"/>
    <w:rsid w:val="00C8768B"/>
    <w:rsid w:val="00CC575C"/>
    <w:rsid w:val="00D07A5B"/>
    <w:rsid w:val="00D170BF"/>
    <w:rsid w:val="00D27DE9"/>
    <w:rsid w:val="00D66C5D"/>
    <w:rsid w:val="00D91E15"/>
    <w:rsid w:val="00DA0411"/>
    <w:rsid w:val="00DA2906"/>
    <w:rsid w:val="00DD299E"/>
    <w:rsid w:val="00DF7AFE"/>
    <w:rsid w:val="00E035FA"/>
    <w:rsid w:val="00E04D92"/>
    <w:rsid w:val="00E26877"/>
    <w:rsid w:val="00E41976"/>
    <w:rsid w:val="00EA2C93"/>
    <w:rsid w:val="00EC0CCE"/>
    <w:rsid w:val="00EC2475"/>
    <w:rsid w:val="00EC63A0"/>
    <w:rsid w:val="00EE72A6"/>
    <w:rsid w:val="00F25649"/>
    <w:rsid w:val="00F267B3"/>
    <w:rsid w:val="00F37806"/>
    <w:rsid w:val="00F409E2"/>
    <w:rsid w:val="00F635D3"/>
    <w:rsid w:val="00F70508"/>
    <w:rsid w:val="00F7635C"/>
    <w:rsid w:val="00F9069C"/>
    <w:rsid w:val="00F935D9"/>
    <w:rsid w:val="00FB4A31"/>
    <w:rsid w:val="00FC44D2"/>
    <w:rsid w:val="00FC7355"/>
    <w:rsid w:val="00FD6339"/>
    <w:rsid w:val="00FD767B"/>
    <w:rsid w:val="00FD7899"/>
    <w:rsid w:val="00FE27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B2B483"/>
  <w15:docId w15:val="{A82102B2-2249-41AE-B1C8-E602401FB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45EA8"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9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1581</Words>
  <Characters>9018</Characters>
  <Application>Microsoft Office Word</Application>
  <DocSecurity>0</DocSecurity>
  <Lines>75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Windows</dc:creator>
  <cp:lastModifiedBy>Пользователь Windows</cp:lastModifiedBy>
  <cp:revision>9</cp:revision>
  <cp:lastPrinted>2020-07-15T08:14:00Z</cp:lastPrinted>
  <dcterms:created xsi:type="dcterms:W3CDTF">2022-04-11T07:54:00Z</dcterms:created>
  <dcterms:modified xsi:type="dcterms:W3CDTF">2022-04-11T08:15:00Z</dcterms:modified>
</cp:coreProperties>
</file>